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635" w:type="dxa"/>
        <w:tblLook w:val="04A0" w:firstRow="1" w:lastRow="0" w:firstColumn="1" w:lastColumn="0" w:noHBand="0" w:noVBand="1"/>
      </w:tblPr>
      <w:tblGrid>
        <w:gridCol w:w="1497"/>
        <w:gridCol w:w="2419"/>
        <w:gridCol w:w="2636"/>
        <w:gridCol w:w="1485"/>
        <w:gridCol w:w="1863"/>
      </w:tblGrid>
      <w:tr w:rsidR="0019318C" w:rsidRPr="00C41A31" w14:paraId="60BA1D4D" w14:textId="77777777" w:rsidTr="0019318C">
        <w:trPr>
          <w:tblHeader/>
        </w:trPr>
        <w:tc>
          <w:tcPr>
            <w:tcW w:w="9900" w:type="dxa"/>
            <w:gridSpan w:val="5"/>
            <w:vAlign w:val="center"/>
          </w:tcPr>
          <w:p w14:paraId="0F202F0F" w14:textId="1DB550A8" w:rsidR="0019318C" w:rsidRPr="00C41A31" w:rsidRDefault="0019318C" w:rsidP="0019318C">
            <w:pPr>
              <w:jc w:val="center"/>
              <w:rPr>
                <w:rFonts w:cstheme="minorHAnsi"/>
                <w:b/>
                <w:bCs/>
              </w:rPr>
            </w:pPr>
            <w:r w:rsidRPr="00C41A31">
              <w:rPr>
                <w:rFonts w:cstheme="minorHAnsi"/>
                <w:b/>
                <w:bCs/>
              </w:rPr>
              <w:t>Full-time Faculty</w:t>
            </w:r>
          </w:p>
        </w:tc>
      </w:tr>
      <w:tr w:rsidR="00BD21B0" w:rsidRPr="00C41A31" w14:paraId="27C6A39F" w14:textId="6A2B7C67" w:rsidTr="00BD21B0">
        <w:trPr>
          <w:tblHeader/>
        </w:trPr>
        <w:tc>
          <w:tcPr>
            <w:tcW w:w="1497" w:type="dxa"/>
          </w:tcPr>
          <w:p w14:paraId="65D8CB7F" w14:textId="77777777" w:rsidR="00BD21B0" w:rsidRPr="00C41A31" w:rsidRDefault="00BD21B0" w:rsidP="00CF3488">
            <w:pPr>
              <w:rPr>
                <w:rFonts w:cstheme="minorHAnsi"/>
                <w:b/>
                <w:bCs/>
              </w:rPr>
            </w:pPr>
            <w:r w:rsidRPr="00C41A31">
              <w:rPr>
                <w:rFonts w:cstheme="minorHAnsi"/>
                <w:b/>
                <w:bCs/>
              </w:rPr>
              <w:t>Name</w:t>
            </w:r>
          </w:p>
        </w:tc>
        <w:tc>
          <w:tcPr>
            <w:tcW w:w="2419" w:type="dxa"/>
          </w:tcPr>
          <w:p w14:paraId="4903C70A" w14:textId="77777777" w:rsidR="00BD21B0" w:rsidRPr="00C41A31" w:rsidRDefault="00BD21B0" w:rsidP="00835ECF">
            <w:pPr>
              <w:rPr>
                <w:rFonts w:cstheme="minorHAnsi"/>
                <w:b/>
                <w:bCs/>
              </w:rPr>
            </w:pPr>
            <w:r w:rsidRPr="00C41A31">
              <w:rPr>
                <w:rFonts w:cstheme="minorHAnsi"/>
                <w:b/>
                <w:bCs/>
              </w:rPr>
              <w:t>Research Expertise</w:t>
            </w:r>
          </w:p>
        </w:tc>
        <w:tc>
          <w:tcPr>
            <w:tcW w:w="2636" w:type="dxa"/>
          </w:tcPr>
          <w:p w14:paraId="30F7A6CC" w14:textId="77777777" w:rsidR="00BD21B0" w:rsidRPr="00C41A31" w:rsidRDefault="00BD21B0" w:rsidP="00835ECF">
            <w:pPr>
              <w:rPr>
                <w:rFonts w:cstheme="minorHAnsi"/>
                <w:b/>
                <w:bCs/>
              </w:rPr>
            </w:pPr>
            <w:r w:rsidRPr="00C41A31">
              <w:rPr>
                <w:rFonts w:cstheme="minorHAnsi"/>
                <w:b/>
                <w:bCs/>
              </w:rPr>
              <w:t>Non-Research Expertise</w:t>
            </w:r>
          </w:p>
        </w:tc>
        <w:tc>
          <w:tcPr>
            <w:tcW w:w="1485" w:type="dxa"/>
          </w:tcPr>
          <w:p w14:paraId="525FAB36" w14:textId="4355763E" w:rsidR="00BD21B0" w:rsidRPr="00C41A31" w:rsidRDefault="00BD21B0" w:rsidP="00835ECF">
            <w:pPr>
              <w:rPr>
                <w:rFonts w:cstheme="minorHAnsi"/>
                <w:b/>
                <w:bCs/>
              </w:rPr>
            </w:pPr>
            <w:r w:rsidRPr="00C41A31">
              <w:rPr>
                <w:rFonts w:cstheme="minorHAnsi"/>
                <w:b/>
                <w:bCs/>
              </w:rPr>
              <w:t>Languages</w:t>
            </w:r>
          </w:p>
        </w:tc>
        <w:tc>
          <w:tcPr>
            <w:tcW w:w="1863" w:type="dxa"/>
          </w:tcPr>
          <w:p w14:paraId="21506BBD" w14:textId="4BD8B857" w:rsidR="00BD21B0" w:rsidRPr="00C41A31" w:rsidRDefault="00BD21B0" w:rsidP="00835ECF">
            <w:pPr>
              <w:rPr>
                <w:rFonts w:cstheme="minorHAnsi"/>
                <w:b/>
                <w:bCs/>
              </w:rPr>
            </w:pPr>
            <w:r w:rsidRPr="00C41A31">
              <w:rPr>
                <w:rFonts w:cstheme="minorHAnsi"/>
                <w:b/>
                <w:bCs/>
              </w:rPr>
              <w:t>Degrees</w:t>
            </w:r>
          </w:p>
        </w:tc>
      </w:tr>
      <w:tr w:rsidR="00111CA5" w:rsidRPr="00C41A31" w14:paraId="63FAC3DF" w14:textId="77777777" w:rsidTr="00BD21B0">
        <w:tc>
          <w:tcPr>
            <w:tcW w:w="1497" w:type="dxa"/>
          </w:tcPr>
          <w:p w14:paraId="5553D538" w14:textId="1B7C5504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unch, Cortnee</w:t>
            </w:r>
          </w:p>
        </w:tc>
        <w:tc>
          <w:tcPr>
            <w:tcW w:w="2419" w:type="dxa"/>
          </w:tcPr>
          <w:p w14:paraId="0C27A7E1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0BD633A0" w14:textId="77777777" w:rsidR="00111CA5" w:rsidRPr="00C41A31" w:rsidRDefault="00111CA5" w:rsidP="00111CA5">
            <w:pPr>
              <w:spacing w:line="252" w:lineRule="auto"/>
              <w:rPr>
                <w:rFonts w:eastAsia="Times New Roman" w:cstheme="minorHAnsi"/>
              </w:rPr>
            </w:pPr>
            <w:r w:rsidRPr="00C41A31">
              <w:rPr>
                <w:rFonts w:eastAsia="Times New Roman" w:cstheme="minorHAnsi"/>
              </w:rPr>
              <w:t>Social Media Best Practices (Facebook and Instagram)</w:t>
            </w:r>
          </w:p>
          <w:p w14:paraId="33874B4E" w14:textId="77777777" w:rsidR="00111CA5" w:rsidRPr="00C41A31" w:rsidRDefault="00111CA5" w:rsidP="00111CA5">
            <w:pPr>
              <w:spacing w:line="252" w:lineRule="auto"/>
              <w:rPr>
                <w:rFonts w:eastAsia="Times New Roman" w:cstheme="minorHAnsi"/>
              </w:rPr>
            </w:pPr>
            <w:r w:rsidRPr="00C41A31">
              <w:rPr>
                <w:rFonts w:eastAsia="Times New Roman" w:cstheme="minorHAnsi"/>
              </w:rPr>
              <w:t>Social Media Advertising (Facebook and Instagram)</w:t>
            </w:r>
          </w:p>
          <w:p w14:paraId="6860C26E" w14:textId="77777777" w:rsidR="00111CA5" w:rsidRPr="00C41A31" w:rsidRDefault="00111CA5" w:rsidP="00111CA5">
            <w:pPr>
              <w:spacing w:line="252" w:lineRule="auto"/>
              <w:rPr>
                <w:rFonts w:eastAsia="Times New Roman" w:cstheme="minorHAnsi"/>
              </w:rPr>
            </w:pPr>
            <w:r w:rsidRPr="00C41A31">
              <w:rPr>
                <w:rFonts w:eastAsia="Times New Roman" w:cstheme="minorHAnsi"/>
              </w:rPr>
              <w:t>Basic Graphic Design</w:t>
            </w:r>
          </w:p>
          <w:p w14:paraId="630FE0A8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eastAsia="Times New Roman" w:cstheme="minorHAnsi"/>
              </w:rPr>
              <w:t>Retail Marketing</w:t>
            </w:r>
          </w:p>
          <w:p w14:paraId="686010BE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485" w:type="dxa"/>
          </w:tcPr>
          <w:p w14:paraId="486F3718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863" w:type="dxa"/>
          </w:tcPr>
          <w:p w14:paraId="732A800B" w14:textId="77777777" w:rsidR="00111CA5" w:rsidRPr="00C41A31" w:rsidRDefault="00111CA5" w:rsidP="00111CA5">
            <w:pPr>
              <w:spacing w:line="252" w:lineRule="auto"/>
              <w:rPr>
                <w:rFonts w:eastAsia="Times New Roman" w:cstheme="minorHAnsi"/>
              </w:rPr>
            </w:pPr>
            <w:r w:rsidRPr="00C41A31">
              <w:rPr>
                <w:rFonts w:eastAsia="Times New Roman" w:cstheme="minorHAnsi"/>
              </w:rPr>
              <w:t>M.B.A. King University</w:t>
            </w:r>
          </w:p>
          <w:p w14:paraId="6DA16709" w14:textId="407F1F3B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eastAsia="Times New Roman" w:cstheme="minorHAnsi"/>
              </w:rPr>
              <w:t>B.A. King University</w:t>
            </w:r>
          </w:p>
        </w:tc>
      </w:tr>
      <w:tr w:rsidR="00111CA5" w:rsidRPr="00C41A31" w14:paraId="526433BC" w14:textId="777B98A3" w:rsidTr="00BD21B0">
        <w:tc>
          <w:tcPr>
            <w:tcW w:w="1497" w:type="dxa"/>
          </w:tcPr>
          <w:p w14:paraId="32E60A43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Connors, Jamie</w:t>
            </w:r>
          </w:p>
        </w:tc>
        <w:tc>
          <w:tcPr>
            <w:tcW w:w="2419" w:type="dxa"/>
          </w:tcPr>
          <w:p w14:paraId="3E24686F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Tax Accounting</w:t>
            </w:r>
          </w:p>
          <w:p w14:paraId="15C737BA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urnout in CPAs</w:t>
            </w:r>
          </w:p>
          <w:p w14:paraId="16B1A667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38496A00" w14:textId="436C8748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Taxes – Individual and Business</w:t>
            </w:r>
          </w:p>
          <w:p w14:paraId="358EA8A1" w14:textId="087DE760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ookkeeping</w:t>
            </w:r>
          </w:p>
          <w:p w14:paraId="612200D3" w14:textId="4D321AE3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Forensic Accounting</w:t>
            </w:r>
          </w:p>
          <w:p w14:paraId="73745EC2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485" w:type="dxa"/>
          </w:tcPr>
          <w:p w14:paraId="23190CCC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863" w:type="dxa"/>
          </w:tcPr>
          <w:p w14:paraId="35C13A13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A.B.D. UTC</w:t>
            </w:r>
          </w:p>
          <w:p w14:paraId="01648AA8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.B.A. University of Central Florida</w:t>
            </w:r>
          </w:p>
          <w:p w14:paraId="5B9BAE7B" w14:textId="6ACA1804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.S. Merchant Marine Academy</w:t>
            </w:r>
          </w:p>
        </w:tc>
      </w:tr>
      <w:tr w:rsidR="00111CA5" w:rsidRPr="00C41A31" w14:paraId="187FA820" w14:textId="7E819BE4" w:rsidTr="00BD21B0">
        <w:tc>
          <w:tcPr>
            <w:tcW w:w="1497" w:type="dxa"/>
          </w:tcPr>
          <w:p w14:paraId="6921857E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Culp, Robert</w:t>
            </w:r>
          </w:p>
        </w:tc>
        <w:tc>
          <w:tcPr>
            <w:tcW w:w="2419" w:type="dxa"/>
          </w:tcPr>
          <w:p w14:paraId="460B1694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Environmental Issues in Economics</w:t>
            </w:r>
          </w:p>
          <w:p w14:paraId="326E0382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Health Care Economics</w:t>
            </w:r>
          </w:p>
          <w:p w14:paraId="4189609A" w14:textId="4B0B8BC3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Real Estate Finance</w:t>
            </w:r>
          </w:p>
          <w:p w14:paraId="14FD93C8" w14:textId="1D40345C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  <w:color w:val="000000"/>
              </w:rPr>
              <w:t>Public Policy</w:t>
            </w:r>
          </w:p>
          <w:p w14:paraId="4E4BCDA2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4D1CA9F3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acroeconomics</w:t>
            </w:r>
          </w:p>
          <w:p w14:paraId="5FB0B0E8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485" w:type="dxa"/>
          </w:tcPr>
          <w:p w14:paraId="66692B9F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863" w:type="dxa"/>
          </w:tcPr>
          <w:p w14:paraId="224CB857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h.D. University of Tennessee Knoxville</w:t>
            </w:r>
          </w:p>
          <w:p w14:paraId="32B218BB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.S. Texas A &amp; M</w:t>
            </w:r>
          </w:p>
          <w:p w14:paraId="4D4679A8" w14:textId="3AB5E519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.S. Texas A &amp; M</w:t>
            </w:r>
          </w:p>
        </w:tc>
      </w:tr>
      <w:tr w:rsidR="00111CA5" w:rsidRPr="00C41A31" w14:paraId="2DB06D19" w14:textId="23B5F760" w:rsidTr="00BD21B0">
        <w:tc>
          <w:tcPr>
            <w:tcW w:w="1497" w:type="dxa"/>
          </w:tcPr>
          <w:p w14:paraId="7461800E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D’itri, Mike</w:t>
            </w:r>
          </w:p>
        </w:tc>
        <w:tc>
          <w:tcPr>
            <w:tcW w:w="2419" w:type="dxa"/>
          </w:tcPr>
          <w:p w14:paraId="5B7A8E46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Optimization and applied math modeling</w:t>
            </w:r>
          </w:p>
          <w:p w14:paraId="07B0F092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Data envelopment analysis</w:t>
            </w:r>
          </w:p>
          <w:p w14:paraId="2A09BC0D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roduction scheduling</w:t>
            </w:r>
          </w:p>
          <w:p w14:paraId="527FFC3D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 xml:space="preserve">Decision theory </w:t>
            </w:r>
          </w:p>
          <w:p w14:paraId="12FC8EDF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Ethical assurance</w:t>
            </w:r>
          </w:p>
          <w:p w14:paraId="7E01CB43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25DFC9C5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Higher education and the role of accreditation</w:t>
            </w:r>
          </w:p>
          <w:p w14:paraId="154C4AEF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tudent advising and retention issues</w:t>
            </w:r>
          </w:p>
          <w:p w14:paraId="2AE3676D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Wright School of Business degree programs</w:t>
            </w:r>
          </w:p>
          <w:p w14:paraId="710387B4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Ethical assurance</w:t>
            </w:r>
          </w:p>
          <w:p w14:paraId="2F79ECB1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Continuous improvement in higher education</w:t>
            </w:r>
          </w:p>
          <w:p w14:paraId="737A1625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485" w:type="dxa"/>
          </w:tcPr>
          <w:p w14:paraId="0BA19FAE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863" w:type="dxa"/>
          </w:tcPr>
          <w:p w14:paraId="788061B4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h.D. Michigan State University</w:t>
            </w:r>
          </w:p>
          <w:p w14:paraId="633EB036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.B.A. Michigan State University</w:t>
            </w:r>
          </w:p>
          <w:p w14:paraId="16DFF372" w14:textId="0F4D72B9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.S. Michigan State University</w:t>
            </w:r>
          </w:p>
        </w:tc>
      </w:tr>
      <w:tr w:rsidR="00111CA5" w:rsidRPr="00C41A31" w14:paraId="705FDE02" w14:textId="288B2087" w:rsidTr="00BD21B0">
        <w:tc>
          <w:tcPr>
            <w:tcW w:w="1497" w:type="dxa"/>
          </w:tcPr>
          <w:p w14:paraId="64562209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Gabrini, Carl</w:t>
            </w:r>
          </w:p>
        </w:tc>
        <w:tc>
          <w:tcPr>
            <w:tcW w:w="2419" w:type="dxa"/>
          </w:tcPr>
          <w:p w14:paraId="576497D2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Local Government Administration</w:t>
            </w:r>
          </w:p>
          <w:p w14:paraId="49214A5A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Revenue and Spending Policy</w:t>
            </w:r>
          </w:p>
          <w:p w14:paraId="1D2E2A3A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Auditing</w:t>
            </w:r>
          </w:p>
          <w:p w14:paraId="0F16AA25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Water Policy</w:t>
            </w:r>
          </w:p>
          <w:p w14:paraId="738A1452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erformance Measurement</w:t>
            </w:r>
          </w:p>
          <w:p w14:paraId="133A878D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476EE624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Accounting and Reporting Matters (Public/Private/nonprofit)</w:t>
            </w:r>
          </w:p>
          <w:p w14:paraId="047FDC95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Government Budgeting</w:t>
            </w:r>
          </w:p>
          <w:p w14:paraId="383DEA04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olicy Analysis</w:t>
            </w:r>
          </w:p>
          <w:p w14:paraId="3A476389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Organization Change/Development</w:t>
            </w:r>
          </w:p>
          <w:p w14:paraId="5FC24E91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Ethics</w:t>
            </w:r>
          </w:p>
          <w:p w14:paraId="3C4CFBAD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485" w:type="dxa"/>
          </w:tcPr>
          <w:p w14:paraId="51179D85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863" w:type="dxa"/>
          </w:tcPr>
          <w:p w14:paraId="37F2A8A3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h.D. Florida State University</w:t>
            </w:r>
          </w:p>
          <w:p w14:paraId="4A7C04F9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.S. University of Central Florida</w:t>
            </w:r>
          </w:p>
          <w:p w14:paraId="2911D16F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.B.A. Dowling College</w:t>
            </w:r>
          </w:p>
          <w:p w14:paraId="7C6B92C9" w14:textId="6F82E829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.A. Stony Brook University</w:t>
            </w:r>
          </w:p>
        </w:tc>
      </w:tr>
      <w:tr w:rsidR="00111CA5" w:rsidRPr="00C41A31" w14:paraId="20E5845D" w14:textId="45EB2E9E" w:rsidTr="00BD21B0">
        <w:tc>
          <w:tcPr>
            <w:tcW w:w="1497" w:type="dxa"/>
          </w:tcPr>
          <w:p w14:paraId="28D4DB7A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Garcia, Fernando</w:t>
            </w:r>
          </w:p>
        </w:tc>
        <w:tc>
          <w:tcPr>
            <w:tcW w:w="2419" w:type="dxa"/>
          </w:tcPr>
          <w:p w14:paraId="777D72EA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Ambidexterity (exploration and exploitation)</w:t>
            </w:r>
          </w:p>
          <w:p w14:paraId="22AE83AE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Psychological empowerment</w:t>
            </w:r>
          </w:p>
          <w:p w14:paraId="1BFE69AD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Psychological ownership</w:t>
            </w:r>
          </w:p>
          <w:p w14:paraId="0A28E5EC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SWOT analysis </w:t>
            </w:r>
          </w:p>
          <w:p w14:paraId="5E093A91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lastRenderedPageBreak/>
              <w:t>Entrepreneurship</w:t>
            </w:r>
          </w:p>
          <w:p w14:paraId="2318B07B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Innovation/adaptation </w:t>
            </w:r>
          </w:p>
          <w:p w14:paraId="08F4AEC4" w14:textId="322FC1F9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International business - Multilatinas</w:t>
            </w:r>
          </w:p>
        </w:tc>
        <w:tc>
          <w:tcPr>
            <w:tcW w:w="2636" w:type="dxa"/>
          </w:tcPr>
          <w:p w14:paraId="473FFAFF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lastRenderedPageBreak/>
              <w:t>Project management</w:t>
            </w:r>
          </w:p>
          <w:p w14:paraId="7C8CE2C6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MS Project software &amp; PERT/CPM</w:t>
            </w:r>
          </w:p>
          <w:p w14:paraId="43E4B37A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Construction &amp; remodeling management</w:t>
            </w:r>
          </w:p>
          <w:p w14:paraId="37C61860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Estimating &amp; time-phased budgeting</w:t>
            </w:r>
          </w:p>
          <w:p w14:paraId="45A1F889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lastRenderedPageBreak/>
              <w:t>International education &amp; study abroad</w:t>
            </w:r>
          </w:p>
          <w:p w14:paraId="349DB2EA" w14:textId="6F0FABD5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485" w:type="dxa"/>
          </w:tcPr>
          <w:p w14:paraId="11F93361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</w:p>
        </w:tc>
        <w:tc>
          <w:tcPr>
            <w:tcW w:w="1863" w:type="dxa"/>
          </w:tcPr>
          <w:p w14:paraId="71F4F860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D.B.A. Kennesaw State University</w:t>
            </w:r>
          </w:p>
          <w:p w14:paraId="7BB115C7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M.B.A. Kennesaw State University</w:t>
            </w:r>
          </w:p>
          <w:p w14:paraId="0BEB1F26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B.S. Dalton State College</w:t>
            </w:r>
          </w:p>
          <w:p w14:paraId="6A683824" w14:textId="7AF7624C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lastRenderedPageBreak/>
              <w:t>B.S. Universidad Nacional de Ingenieria</w:t>
            </w:r>
          </w:p>
        </w:tc>
      </w:tr>
      <w:tr w:rsidR="00111CA5" w:rsidRPr="00C41A31" w14:paraId="080D0DAF" w14:textId="3B3EA7A0" w:rsidTr="00BD21B0">
        <w:tc>
          <w:tcPr>
            <w:tcW w:w="1497" w:type="dxa"/>
          </w:tcPr>
          <w:p w14:paraId="2013B6F5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lastRenderedPageBreak/>
              <w:t>Gardiner, Lorraine</w:t>
            </w:r>
          </w:p>
        </w:tc>
        <w:tc>
          <w:tcPr>
            <w:tcW w:w="2419" w:type="dxa"/>
          </w:tcPr>
          <w:p w14:paraId="4BF8F5F3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Assurance of learning</w:t>
            </w:r>
          </w:p>
          <w:p w14:paraId="23E2775F" w14:textId="5A235ED1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ultiple criteria decision making Simulation modeling applications</w:t>
            </w:r>
          </w:p>
          <w:p w14:paraId="2F5EA04F" w14:textId="1E2AFA89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Experiential learning with software systems and models</w:t>
            </w:r>
          </w:p>
        </w:tc>
        <w:tc>
          <w:tcPr>
            <w:tcW w:w="2636" w:type="dxa"/>
          </w:tcPr>
          <w:p w14:paraId="4C49163B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AP Enterprise Resource Management Software</w:t>
            </w:r>
          </w:p>
          <w:p w14:paraId="422105CC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FinTech majors and careers</w:t>
            </w:r>
          </w:p>
          <w:p w14:paraId="3C512F52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Databases</w:t>
            </w:r>
          </w:p>
          <w:p w14:paraId="7500428F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Analytics</w:t>
            </w:r>
          </w:p>
          <w:p w14:paraId="110A7824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 xml:space="preserve">Optimization models </w:t>
            </w:r>
          </w:p>
          <w:p w14:paraId="3A488458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Agile development</w:t>
            </w:r>
          </w:p>
          <w:p w14:paraId="5C38BF3A" w14:textId="1A0CF7DB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Web application development</w:t>
            </w:r>
          </w:p>
        </w:tc>
        <w:tc>
          <w:tcPr>
            <w:tcW w:w="1485" w:type="dxa"/>
          </w:tcPr>
          <w:p w14:paraId="224260CB" w14:textId="2A798C3E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French – spoken, written and read</w:t>
            </w:r>
          </w:p>
        </w:tc>
        <w:tc>
          <w:tcPr>
            <w:tcW w:w="1863" w:type="dxa"/>
          </w:tcPr>
          <w:p w14:paraId="0CD78BB4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h.D. University of Georgia</w:t>
            </w:r>
          </w:p>
          <w:p w14:paraId="6DB18A33" w14:textId="52CB64C6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.A. Hollins College</w:t>
            </w:r>
          </w:p>
        </w:tc>
      </w:tr>
      <w:tr w:rsidR="00111CA5" w:rsidRPr="00C41A31" w14:paraId="04781E02" w14:textId="255D2323" w:rsidTr="00BD21B0">
        <w:tc>
          <w:tcPr>
            <w:tcW w:w="1497" w:type="dxa"/>
          </w:tcPr>
          <w:p w14:paraId="42E50966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Helms, Marilyn</w:t>
            </w:r>
          </w:p>
        </w:tc>
        <w:tc>
          <w:tcPr>
            <w:tcW w:w="2419" w:type="dxa"/>
          </w:tcPr>
          <w:p w14:paraId="67A66365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 xml:space="preserve">Business Clusters </w:t>
            </w:r>
          </w:p>
          <w:p w14:paraId="7540159F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entrepreneurship</w:t>
            </w:r>
          </w:p>
          <w:p w14:paraId="368A5F3C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Circular Economy</w:t>
            </w:r>
          </w:p>
          <w:p w14:paraId="75745EFB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Reverse Supply Chain Logistics</w:t>
            </w:r>
          </w:p>
          <w:p w14:paraId="0C6CA964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3FAB0B83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upply Chain Management</w:t>
            </w:r>
          </w:p>
          <w:p w14:paraId="1FE5848C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trategic Management</w:t>
            </w:r>
          </w:p>
          <w:p w14:paraId="431AAE2D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Logistics / Transportation</w:t>
            </w:r>
          </w:p>
          <w:p w14:paraId="7198BA7A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Local Economy</w:t>
            </w:r>
          </w:p>
          <w:p w14:paraId="0B36DB20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Carpet Industry</w:t>
            </w:r>
          </w:p>
          <w:p w14:paraId="52811764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North West Georgia</w:t>
            </w:r>
          </w:p>
          <w:p w14:paraId="3D6B3D15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rofessional Business Certifications</w:t>
            </w:r>
          </w:p>
          <w:p w14:paraId="56131BBB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Employment</w:t>
            </w:r>
          </w:p>
          <w:p w14:paraId="361BAB40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General Higher Education</w:t>
            </w:r>
          </w:p>
          <w:p w14:paraId="5E8599AE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HealthCare</w:t>
            </w:r>
          </w:p>
          <w:p w14:paraId="3F719BF0" w14:textId="535F96D6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usiness School Topics – Accreditation, Majors/Minors</w:t>
            </w:r>
          </w:p>
        </w:tc>
        <w:tc>
          <w:tcPr>
            <w:tcW w:w="1485" w:type="dxa"/>
          </w:tcPr>
          <w:p w14:paraId="7BED533A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863" w:type="dxa"/>
          </w:tcPr>
          <w:p w14:paraId="65DD3845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D.B.A. University of Memphis</w:t>
            </w:r>
          </w:p>
          <w:p w14:paraId="65087BDB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.B.A. University of Memphis</w:t>
            </w:r>
          </w:p>
          <w:p w14:paraId="0119AB72" w14:textId="7E34A6C8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.B.A. University of Memphis</w:t>
            </w:r>
          </w:p>
        </w:tc>
      </w:tr>
      <w:tr w:rsidR="00111CA5" w:rsidRPr="00C41A31" w14:paraId="07164268" w14:textId="50D2E198" w:rsidTr="00BD21B0">
        <w:tc>
          <w:tcPr>
            <w:tcW w:w="1497" w:type="dxa"/>
          </w:tcPr>
          <w:p w14:paraId="0F23E1B6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Kim, Dong-Gook  (DK)</w:t>
            </w:r>
          </w:p>
        </w:tc>
        <w:tc>
          <w:tcPr>
            <w:tcW w:w="2419" w:type="dxa"/>
          </w:tcPr>
          <w:p w14:paraId="6E96B252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Human decision making</w:t>
            </w:r>
          </w:p>
          <w:p w14:paraId="2643DE44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rocess simulation</w:t>
            </w:r>
          </w:p>
          <w:p w14:paraId="14B28E87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Assessment</w:t>
            </w:r>
          </w:p>
          <w:p w14:paraId="211290E2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edagogy</w:t>
            </w:r>
          </w:p>
          <w:p w14:paraId="604CFEA6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 xml:space="preserve">Methodology </w:t>
            </w:r>
          </w:p>
          <w:p w14:paraId="04D20A43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08E06BA8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Data mining</w:t>
            </w:r>
          </w:p>
          <w:p w14:paraId="248ED22B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Data visualization and communication</w:t>
            </w:r>
          </w:p>
          <w:p w14:paraId="16216FB3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Data modeling</w:t>
            </w:r>
          </w:p>
          <w:p w14:paraId="1BC6E2B9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rocess improvement</w:t>
            </w:r>
          </w:p>
          <w:p w14:paraId="37F48BA1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R programming</w:t>
            </w:r>
          </w:p>
          <w:p w14:paraId="3B9D70B6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ower BI, Power Query, M</w:t>
            </w:r>
          </w:p>
          <w:p w14:paraId="21F9CC10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485" w:type="dxa"/>
          </w:tcPr>
          <w:p w14:paraId="18916190" w14:textId="454F39BE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Korean – speak, read, and write</w:t>
            </w:r>
          </w:p>
        </w:tc>
        <w:tc>
          <w:tcPr>
            <w:tcW w:w="1863" w:type="dxa"/>
          </w:tcPr>
          <w:p w14:paraId="26696BB1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h.D. Georgia State University</w:t>
            </w:r>
          </w:p>
          <w:p w14:paraId="3002DCBD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.S. University of Nebraska</w:t>
            </w:r>
          </w:p>
          <w:p w14:paraId="4525725D" w14:textId="04EE58B0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.S. Dongguk University</w:t>
            </w:r>
          </w:p>
        </w:tc>
      </w:tr>
      <w:tr w:rsidR="00111CA5" w:rsidRPr="00C41A31" w14:paraId="7759EC92" w14:textId="48A13F8A" w:rsidTr="00BD21B0">
        <w:tc>
          <w:tcPr>
            <w:tcW w:w="1497" w:type="dxa"/>
          </w:tcPr>
          <w:p w14:paraId="3C415F4A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Littlefield, Jon</w:t>
            </w:r>
          </w:p>
        </w:tc>
        <w:tc>
          <w:tcPr>
            <w:tcW w:w="2419" w:type="dxa"/>
          </w:tcPr>
          <w:p w14:paraId="32F1773F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Consumer Socialization</w:t>
            </w:r>
          </w:p>
          <w:p w14:paraId="74786BCC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Gender Justice in Marketing</w:t>
            </w:r>
          </w:p>
          <w:p w14:paraId="4ACC6EFD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rand Related Bullying</w:t>
            </w:r>
          </w:p>
          <w:p w14:paraId="1FCABFBF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tigma in Mobile House Parks</w:t>
            </w:r>
          </w:p>
          <w:p w14:paraId="402AC213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43643BE1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485" w:type="dxa"/>
          </w:tcPr>
          <w:p w14:paraId="0B66A57F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863" w:type="dxa"/>
          </w:tcPr>
          <w:p w14:paraId="72E4B8D7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h.D. Virginia Tech</w:t>
            </w:r>
          </w:p>
          <w:p w14:paraId="5CE6CE29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.B.A. Virginia Tech</w:t>
            </w:r>
          </w:p>
          <w:p w14:paraId="6D0F5E3B" w14:textId="2A701B2C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.S. Mars Hill College</w:t>
            </w:r>
          </w:p>
        </w:tc>
      </w:tr>
      <w:tr w:rsidR="00111CA5" w:rsidRPr="00C41A31" w14:paraId="40B1DC1D" w14:textId="0BE9E4EF" w:rsidTr="00BD21B0">
        <w:tc>
          <w:tcPr>
            <w:tcW w:w="1497" w:type="dxa"/>
          </w:tcPr>
          <w:p w14:paraId="197F9E9B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Ryle, Patrick</w:t>
            </w:r>
          </w:p>
        </w:tc>
        <w:tc>
          <w:tcPr>
            <w:tcW w:w="2419" w:type="dxa"/>
          </w:tcPr>
          <w:p w14:paraId="4FF46099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Accounting &amp; Public Policy</w:t>
            </w:r>
          </w:p>
          <w:p w14:paraId="6D2AA193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lastRenderedPageBreak/>
              <w:t>Law &amp; Public Policy</w:t>
            </w:r>
          </w:p>
          <w:p w14:paraId="178575FF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Taxation</w:t>
            </w:r>
          </w:p>
          <w:p w14:paraId="760C7932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Accounting &amp; Financial Reporting</w:t>
            </w:r>
          </w:p>
          <w:p w14:paraId="579270E5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Sustainability &amp; Sustainability Reporting</w:t>
            </w:r>
          </w:p>
          <w:p w14:paraId="2801D33D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Accounting Information Systems, Privacy and Security</w:t>
            </w:r>
          </w:p>
          <w:p w14:paraId="6911A107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645B6986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lastRenderedPageBreak/>
              <w:t>Government &amp; Municipal Law</w:t>
            </w:r>
          </w:p>
          <w:p w14:paraId="21EC2DAC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lastRenderedPageBreak/>
              <w:t>General Business Law</w:t>
            </w:r>
          </w:p>
          <w:p w14:paraId="7CA0D9DA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Licensing Law</w:t>
            </w:r>
          </w:p>
          <w:p w14:paraId="41D26D24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485" w:type="dxa"/>
          </w:tcPr>
          <w:p w14:paraId="5C21839D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63" w:type="dxa"/>
          </w:tcPr>
          <w:p w14:paraId="2251BBC9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J.D. Northeastern University</w:t>
            </w:r>
          </w:p>
          <w:p w14:paraId="65F74B44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lastRenderedPageBreak/>
              <w:t>M.B.A. University of Rhode Island</w:t>
            </w:r>
          </w:p>
          <w:p w14:paraId="270057D8" w14:textId="11704549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B.S. University of Massachusetts at Boston</w:t>
            </w:r>
          </w:p>
        </w:tc>
      </w:tr>
      <w:tr w:rsidR="002126B0" w:rsidRPr="00C41A31" w14:paraId="010A00AE" w14:textId="77777777" w:rsidTr="00BD21B0">
        <w:tc>
          <w:tcPr>
            <w:tcW w:w="1497" w:type="dxa"/>
          </w:tcPr>
          <w:p w14:paraId="5A9B75CE" w14:textId="5FC3BF08" w:rsidR="002126B0" w:rsidRPr="00C41A31" w:rsidRDefault="002126B0" w:rsidP="002126B0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lastRenderedPageBreak/>
              <w:t>Smith, Ray</w:t>
            </w:r>
          </w:p>
        </w:tc>
        <w:tc>
          <w:tcPr>
            <w:tcW w:w="2419" w:type="dxa"/>
          </w:tcPr>
          <w:p w14:paraId="190347D7" w14:textId="77777777" w:rsidR="002126B0" w:rsidRPr="00C41A31" w:rsidRDefault="002126B0" w:rsidP="002126B0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73848911" w14:textId="77777777" w:rsidR="002126B0" w:rsidRPr="00C41A31" w:rsidRDefault="002126B0" w:rsidP="002126B0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Fulbright Program</w:t>
            </w:r>
          </w:p>
          <w:p w14:paraId="3E8B5859" w14:textId="77777777" w:rsidR="002126B0" w:rsidRPr="00C41A31" w:rsidRDefault="002126B0" w:rsidP="002126B0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Internationalization</w:t>
            </w:r>
          </w:p>
          <w:p w14:paraId="02C91BE3" w14:textId="77777777" w:rsidR="002126B0" w:rsidRPr="00C41A31" w:rsidRDefault="002126B0" w:rsidP="002126B0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HealthCare Ethics</w:t>
            </w:r>
          </w:p>
          <w:p w14:paraId="783F86DD" w14:textId="77777777" w:rsidR="002126B0" w:rsidRPr="00C41A31" w:rsidRDefault="002126B0" w:rsidP="002126B0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Baltic Countries</w:t>
            </w:r>
          </w:p>
          <w:p w14:paraId="3825BD5B" w14:textId="77777777" w:rsidR="002126B0" w:rsidRPr="00C41A31" w:rsidRDefault="002126B0" w:rsidP="002126B0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Eastern/Central Europe</w:t>
            </w:r>
          </w:p>
          <w:p w14:paraId="2DE7BB14" w14:textId="1ADE1A36" w:rsidR="002126B0" w:rsidRPr="00C41A31" w:rsidRDefault="002126B0" w:rsidP="002126B0">
            <w:pPr>
              <w:rPr>
                <w:rFonts w:cstheme="minorHAnsi"/>
              </w:rPr>
            </w:pPr>
            <w:r w:rsidRPr="00C41A31">
              <w:rPr>
                <w:rFonts w:cstheme="minorHAnsi"/>
                <w:color w:val="000000"/>
              </w:rPr>
              <w:t>Leadership Training &amp; Development</w:t>
            </w:r>
          </w:p>
        </w:tc>
        <w:tc>
          <w:tcPr>
            <w:tcW w:w="1485" w:type="dxa"/>
          </w:tcPr>
          <w:p w14:paraId="2E00BC0B" w14:textId="77777777" w:rsidR="002126B0" w:rsidRPr="00C41A31" w:rsidRDefault="002126B0" w:rsidP="002126B0">
            <w:pPr>
              <w:rPr>
                <w:rFonts w:cstheme="minorHAnsi"/>
              </w:rPr>
            </w:pPr>
          </w:p>
        </w:tc>
        <w:tc>
          <w:tcPr>
            <w:tcW w:w="1863" w:type="dxa"/>
          </w:tcPr>
          <w:p w14:paraId="55A04E66" w14:textId="77777777" w:rsidR="002126B0" w:rsidRPr="00C41A31" w:rsidRDefault="002126B0" w:rsidP="002126B0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Ph.D. Regent University</w:t>
            </w:r>
          </w:p>
          <w:p w14:paraId="01EC9585" w14:textId="77777777" w:rsidR="002126B0" w:rsidRPr="00C41A31" w:rsidRDefault="002126B0" w:rsidP="002126B0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Master University of South Carolina</w:t>
            </w:r>
          </w:p>
          <w:p w14:paraId="6D3ABA4D" w14:textId="6C30C975" w:rsidR="002126B0" w:rsidRPr="00C41A31" w:rsidRDefault="002126B0" w:rsidP="002126B0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.A. University of Tennessee Chattanooga</w:t>
            </w:r>
          </w:p>
        </w:tc>
      </w:tr>
      <w:tr w:rsidR="002126B0" w:rsidRPr="00C41A31" w14:paraId="4D79BF6F" w14:textId="2DD889E5" w:rsidTr="00BD21B0">
        <w:tc>
          <w:tcPr>
            <w:tcW w:w="1497" w:type="dxa"/>
          </w:tcPr>
          <w:p w14:paraId="0338B064" w14:textId="77777777" w:rsidR="002126B0" w:rsidRPr="00C41A31" w:rsidRDefault="002126B0" w:rsidP="002126B0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Watkins, Caleb</w:t>
            </w:r>
          </w:p>
        </w:tc>
        <w:tc>
          <w:tcPr>
            <w:tcW w:w="2419" w:type="dxa"/>
          </w:tcPr>
          <w:p w14:paraId="30D3AC3E" w14:textId="77777777" w:rsidR="002126B0" w:rsidRPr="00C41A31" w:rsidRDefault="002126B0" w:rsidP="002126B0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Labor Economics</w:t>
            </w:r>
          </w:p>
          <w:p w14:paraId="43839E0B" w14:textId="77777777" w:rsidR="002126B0" w:rsidRPr="00C41A31" w:rsidRDefault="002126B0" w:rsidP="002126B0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Defense Economics</w:t>
            </w:r>
          </w:p>
          <w:p w14:paraId="2B52DC78" w14:textId="77777777" w:rsidR="002126B0" w:rsidRPr="00C41A31" w:rsidRDefault="002126B0" w:rsidP="002126B0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24E0C495" w14:textId="77777777" w:rsidR="002126B0" w:rsidRPr="00C41A31" w:rsidRDefault="002126B0" w:rsidP="002126B0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Industrial Organization</w:t>
            </w:r>
          </w:p>
          <w:p w14:paraId="5DE24B90" w14:textId="77777777" w:rsidR="002126B0" w:rsidRPr="00C41A31" w:rsidRDefault="002126B0" w:rsidP="002126B0">
            <w:pPr>
              <w:rPr>
                <w:rFonts w:cstheme="minorHAnsi"/>
              </w:rPr>
            </w:pPr>
          </w:p>
        </w:tc>
        <w:tc>
          <w:tcPr>
            <w:tcW w:w="1485" w:type="dxa"/>
          </w:tcPr>
          <w:p w14:paraId="05DCD0CD" w14:textId="77777777" w:rsidR="002126B0" w:rsidRPr="00C41A31" w:rsidRDefault="002126B0" w:rsidP="002126B0">
            <w:pPr>
              <w:rPr>
                <w:rFonts w:cstheme="minorHAnsi"/>
              </w:rPr>
            </w:pPr>
          </w:p>
        </w:tc>
        <w:tc>
          <w:tcPr>
            <w:tcW w:w="1863" w:type="dxa"/>
          </w:tcPr>
          <w:p w14:paraId="0D254B3A" w14:textId="77777777" w:rsidR="002126B0" w:rsidRPr="00C41A31" w:rsidRDefault="002126B0" w:rsidP="002126B0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h.D. Middle Tennessee State University</w:t>
            </w:r>
          </w:p>
          <w:p w14:paraId="6F67CB80" w14:textId="77777777" w:rsidR="002126B0" w:rsidRPr="00C41A31" w:rsidRDefault="002126B0" w:rsidP="002126B0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.A.  Middle Tennessee State University</w:t>
            </w:r>
          </w:p>
          <w:p w14:paraId="672EE949" w14:textId="7B5FBD67" w:rsidR="002126B0" w:rsidRPr="00C41A31" w:rsidRDefault="002126B0" w:rsidP="002126B0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 xml:space="preserve">B.S. </w:t>
            </w:r>
          </w:p>
        </w:tc>
      </w:tr>
    </w:tbl>
    <w:p w14:paraId="17578BBD" w14:textId="4F142FE8" w:rsidR="0049552C" w:rsidRPr="00C41A31" w:rsidRDefault="0049552C" w:rsidP="0049552C">
      <w:pPr>
        <w:spacing w:after="200" w:line="276" w:lineRule="auto"/>
        <w:rPr>
          <w:rFonts w:cstheme="minorHAnsi"/>
        </w:rPr>
      </w:pPr>
    </w:p>
    <w:p w14:paraId="547EAAE6" w14:textId="77777777" w:rsidR="0049552C" w:rsidRPr="00C41A31" w:rsidRDefault="0049552C">
      <w:pPr>
        <w:rPr>
          <w:rFonts w:cstheme="minorHAnsi"/>
        </w:rPr>
      </w:pPr>
      <w:r w:rsidRPr="00C41A31">
        <w:rPr>
          <w:rFonts w:cstheme="minorHAnsi"/>
        </w:rPr>
        <w:br w:type="page"/>
      </w:r>
    </w:p>
    <w:p w14:paraId="3C3DCA1C" w14:textId="77777777" w:rsidR="002D618C" w:rsidRPr="00C41A31" w:rsidRDefault="002D618C" w:rsidP="00291BD6">
      <w:pPr>
        <w:pStyle w:val="ListParagraph"/>
        <w:spacing w:after="200" w:line="276" w:lineRule="auto"/>
        <w:rPr>
          <w:rFonts w:cstheme="minorHAnsi"/>
        </w:rPr>
      </w:pPr>
    </w:p>
    <w:tbl>
      <w:tblPr>
        <w:tblStyle w:val="TableGrid"/>
        <w:tblpPr w:leftFromText="180" w:rightFromText="180" w:vertAnchor="text" w:horzAnchor="page" w:tblpX="845" w:tblpY="126"/>
        <w:tblW w:w="9993" w:type="dxa"/>
        <w:tblLook w:val="04A0" w:firstRow="1" w:lastRow="0" w:firstColumn="1" w:lastColumn="0" w:noHBand="0" w:noVBand="1"/>
      </w:tblPr>
      <w:tblGrid>
        <w:gridCol w:w="1525"/>
        <w:gridCol w:w="2438"/>
        <w:gridCol w:w="2422"/>
        <w:gridCol w:w="1629"/>
        <w:gridCol w:w="1979"/>
      </w:tblGrid>
      <w:tr w:rsidR="0019318C" w:rsidRPr="00C41A31" w14:paraId="60C7AF35" w14:textId="77777777" w:rsidTr="0019318C">
        <w:trPr>
          <w:trHeight w:val="352"/>
        </w:trPr>
        <w:tc>
          <w:tcPr>
            <w:tcW w:w="9993" w:type="dxa"/>
            <w:gridSpan w:val="5"/>
            <w:vAlign w:val="center"/>
          </w:tcPr>
          <w:p w14:paraId="2375298C" w14:textId="057AFCEB" w:rsidR="0019318C" w:rsidRPr="00C41A31" w:rsidRDefault="0019318C" w:rsidP="0019318C">
            <w:pPr>
              <w:pStyle w:val="ListParagraph"/>
              <w:spacing w:after="200" w:line="276" w:lineRule="auto"/>
              <w:ind w:left="0"/>
              <w:jc w:val="center"/>
              <w:rPr>
                <w:rFonts w:cstheme="minorHAnsi"/>
                <w:b/>
                <w:bCs/>
              </w:rPr>
            </w:pPr>
            <w:r w:rsidRPr="00C41A31">
              <w:rPr>
                <w:rFonts w:cstheme="minorHAnsi"/>
                <w:b/>
                <w:bCs/>
              </w:rPr>
              <w:t>Part-</w:t>
            </w:r>
            <w:r w:rsidR="002126B0">
              <w:rPr>
                <w:rFonts w:cstheme="minorHAnsi"/>
                <w:b/>
                <w:bCs/>
              </w:rPr>
              <w:t>T</w:t>
            </w:r>
            <w:r w:rsidRPr="00C41A31">
              <w:rPr>
                <w:rFonts w:cstheme="minorHAnsi"/>
                <w:b/>
                <w:bCs/>
              </w:rPr>
              <w:t>ime Faculty</w:t>
            </w:r>
          </w:p>
        </w:tc>
      </w:tr>
      <w:tr w:rsidR="0019318C" w:rsidRPr="00C41A31" w14:paraId="69A7BE48" w14:textId="77777777" w:rsidTr="0019318C">
        <w:trPr>
          <w:trHeight w:val="199"/>
        </w:trPr>
        <w:tc>
          <w:tcPr>
            <w:tcW w:w="1525" w:type="dxa"/>
          </w:tcPr>
          <w:p w14:paraId="6607E77E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  <w:b/>
                <w:bCs/>
              </w:rPr>
              <w:t>Name</w:t>
            </w:r>
          </w:p>
        </w:tc>
        <w:tc>
          <w:tcPr>
            <w:tcW w:w="2438" w:type="dxa"/>
          </w:tcPr>
          <w:p w14:paraId="5848B9CB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  <w:b/>
                <w:bCs/>
              </w:rPr>
              <w:t>Research Expertise</w:t>
            </w:r>
          </w:p>
        </w:tc>
        <w:tc>
          <w:tcPr>
            <w:tcW w:w="2422" w:type="dxa"/>
          </w:tcPr>
          <w:p w14:paraId="790C8599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  <w:b/>
                <w:bCs/>
              </w:rPr>
              <w:t>Non-Research Expertise</w:t>
            </w:r>
          </w:p>
        </w:tc>
        <w:tc>
          <w:tcPr>
            <w:tcW w:w="1629" w:type="dxa"/>
          </w:tcPr>
          <w:p w14:paraId="706E2B27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  <w:b/>
                <w:bCs/>
              </w:rPr>
              <w:t>Languages</w:t>
            </w:r>
          </w:p>
        </w:tc>
        <w:tc>
          <w:tcPr>
            <w:tcW w:w="1979" w:type="dxa"/>
          </w:tcPr>
          <w:p w14:paraId="4D7A58A6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  <w:b/>
                <w:bCs/>
              </w:rPr>
            </w:pPr>
            <w:r w:rsidRPr="00C41A31">
              <w:rPr>
                <w:rFonts w:cstheme="minorHAnsi"/>
                <w:b/>
                <w:bCs/>
              </w:rPr>
              <w:t>Degrees</w:t>
            </w:r>
          </w:p>
        </w:tc>
      </w:tr>
      <w:tr w:rsidR="0019318C" w:rsidRPr="00C41A31" w14:paraId="2A4C16E2" w14:textId="77777777" w:rsidTr="0019318C">
        <w:trPr>
          <w:trHeight w:val="167"/>
        </w:trPr>
        <w:tc>
          <w:tcPr>
            <w:tcW w:w="1525" w:type="dxa"/>
          </w:tcPr>
          <w:p w14:paraId="633BB229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Brown, David</w:t>
            </w:r>
          </w:p>
        </w:tc>
        <w:tc>
          <w:tcPr>
            <w:tcW w:w="2438" w:type="dxa"/>
          </w:tcPr>
          <w:p w14:paraId="042EBF37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2422" w:type="dxa"/>
          </w:tcPr>
          <w:p w14:paraId="106A5F2D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629" w:type="dxa"/>
          </w:tcPr>
          <w:p w14:paraId="5BD1EBAE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694B8E67" w14:textId="0DFCB169" w:rsidR="00BD21B0" w:rsidRPr="00C41A31" w:rsidRDefault="00E52341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M.S. Georgia Southern University</w:t>
            </w:r>
          </w:p>
          <w:p w14:paraId="1F4B641B" w14:textId="0379A487" w:rsidR="00E52341" w:rsidRPr="00C41A31" w:rsidRDefault="00E52341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M.S. University of Tennessee</w:t>
            </w:r>
          </w:p>
        </w:tc>
      </w:tr>
      <w:tr w:rsidR="0019318C" w:rsidRPr="00C41A31" w14:paraId="23899726" w14:textId="77777777" w:rsidTr="0019318C">
        <w:trPr>
          <w:trHeight w:val="167"/>
        </w:trPr>
        <w:tc>
          <w:tcPr>
            <w:tcW w:w="1525" w:type="dxa"/>
          </w:tcPr>
          <w:p w14:paraId="6900B721" w14:textId="1FDE555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Gordon, Jim</w:t>
            </w:r>
          </w:p>
        </w:tc>
        <w:tc>
          <w:tcPr>
            <w:tcW w:w="2438" w:type="dxa"/>
          </w:tcPr>
          <w:p w14:paraId="5B7E54EA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2422" w:type="dxa"/>
          </w:tcPr>
          <w:p w14:paraId="44EE387E" w14:textId="77777777" w:rsidR="0034084E" w:rsidRPr="00C41A31" w:rsidRDefault="0034084E" w:rsidP="0019318C">
            <w:pPr>
              <w:pStyle w:val="ListParagraph"/>
              <w:spacing w:after="200" w:line="276" w:lineRule="auto"/>
              <w:ind w:left="0"/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Engineering</w:t>
            </w:r>
          </w:p>
          <w:p w14:paraId="54D58FAC" w14:textId="77777777" w:rsidR="0034084E" w:rsidRPr="00C41A31" w:rsidRDefault="0034084E" w:rsidP="0019318C">
            <w:pPr>
              <w:pStyle w:val="ListParagraph"/>
              <w:spacing w:after="200" w:line="276" w:lineRule="auto"/>
              <w:ind w:left="0"/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Malcolm Baldrige</w:t>
            </w:r>
          </w:p>
          <w:p w14:paraId="188C6C60" w14:textId="61A011BE" w:rsidR="00BD21B0" w:rsidRPr="00C41A31" w:rsidRDefault="0034084E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eastAsia="Times New Roman" w:cstheme="minorHAnsi"/>
                <w:color w:val="000000"/>
              </w:rPr>
              <w:t>Skilled nursing operations</w:t>
            </w:r>
          </w:p>
        </w:tc>
        <w:tc>
          <w:tcPr>
            <w:tcW w:w="1629" w:type="dxa"/>
          </w:tcPr>
          <w:p w14:paraId="5E2670C5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180BBAA6" w14:textId="77777777" w:rsidR="00BD21B0" w:rsidRPr="00C41A31" w:rsidRDefault="00E52341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M.B.A. University of Georgia</w:t>
            </w:r>
          </w:p>
          <w:p w14:paraId="03C123DD" w14:textId="2175E8B9" w:rsidR="00E52341" w:rsidRPr="00C41A31" w:rsidRDefault="00E52341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B.S. North Carolina State University</w:t>
            </w:r>
          </w:p>
        </w:tc>
      </w:tr>
      <w:tr w:rsidR="002D618C" w:rsidRPr="00C41A31" w14:paraId="35C5F0FB" w14:textId="77777777" w:rsidTr="0019318C">
        <w:trPr>
          <w:trHeight w:val="159"/>
        </w:trPr>
        <w:tc>
          <w:tcPr>
            <w:tcW w:w="1525" w:type="dxa"/>
          </w:tcPr>
          <w:p w14:paraId="2BC3DB00" w14:textId="325047F6" w:rsidR="002D618C" w:rsidRPr="00C41A31" w:rsidRDefault="002D618C" w:rsidP="002D6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Haverland, Bob</w:t>
            </w:r>
          </w:p>
        </w:tc>
        <w:tc>
          <w:tcPr>
            <w:tcW w:w="2438" w:type="dxa"/>
          </w:tcPr>
          <w:p w14:paraId="4CE58175" w14:textId="77777777" w:rsidR="002D618C" w:rsidRPr="00C41A31" w:rsidRDefault="002D618C" w:rsidP="002D618C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AP in Introduction Accounting Courses</w:t>
            </w:r>
          </w:p>
          <w:p w14:paraId="13B55E34" w14:textId="77777777" w:rsidR="002D618C" w:rsidRPr="00C41A31" w:rsidRDefault="002D618C" w:rsidP="002D6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2422" w:type="dxa"/>
          </w:tcPr>
          <w:p w14:paraId="1BA43E39" w14:textId="77777777" w:rsidR="002D618C" w:rsidRPr="00C41A31" w:rsidRDefault="002D618C" w:rsidP="002D618C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anagerial Accounting</w:t>
            </w:r>
          </w:p>
          <w:p w14:paraId="06F3C696" w14:textId="77777777" w:rsidR="002D618C" w:rsidRPr="00C41A31" w:rsidRDefault="002D618C" w:rsidP="002D618C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Accounting for Private For- Profit Small Businesses</w:t>
            </w:r>
          </w:p>
          <w:p w14:paraId="51160C9B" w14:textId="77777777" w:rsidR="002D618C" w:rsidRPr="00C41A31" w:rsidRDefault="002D618C" w:rsidP="002D618C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age (Peachtree) Accounting</w:t>
            </w:r>
          </w:p>
          <w:p w14:paraId="55EE8547" w14:textId="77777777" w:rsidR="002D618C" w:rsidRPr="00C41A31" w:rsidRDefault="002D618C" w:rsidP="002D618C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 xml:space="preserve">Sage Payroll </w:t>
            </w:r>
          </w:p>
          <w:p w14:paraId="3A7BCF02" w14:textId="77777777" w:rsidR="002D618C" w:rsidRPr="00C41A31" w:rsidRDefault="002D618C" w:rsidP="002D618C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QuickBooks</w:t>
            </w:r>
          </w:p>
          <w:p w14:paraId="3AC14DE1" w14:textId="77777777" w:rsidR="002D618C" w:rsidRPr="00C41A31" w:rsidRDefault="002D618C" w:rsidP="002D618C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Cares Act, Paycheck Protection Plan</w:t>
            </w:r>
          </w:p>
          <w:p w14:paraId="24D57586" w14:textId="77777777" w:rsidR="002D618C" w:rsidRPr="00C41A31" w:rsidRDefault="002D618C" w:rsidP="002D618C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Financial Presentations</w:t>
            </w:r>
          </w:p>
          <w:p w14:paraId="2FEBA425" w14:textId="2C0A65C8" w:rsidR="002D618C" w:rsidRPr="00C41A31" w:rsidRDefault="002D618C" w:rsidP="002D6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 xml:space="preserve">Small Business Valuation </w:t>
            </w:r>
          </w:p>
        </w:tc>
        <w:tc>
          <w:tcPr>
            <w:tcW w:w="1629" w:type="dxa"/>
          </w:tcPr>
          <w:p w14:paraId="7E04DC34" w14:textId="77777777" w:rsidR="002D618C" w:rsidRPr="00C41A31" w:rsidRDefault="002D618C" w:rsidP="002D6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25EF63CD" w14:textId="77777777" w:rsidR="002D618C" w:rsidRPr="00C41A31" w:rsidRDefault="002D618C" w:rsidP="002D618C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.B.A. New Mexico Highlands University</w:t>
            </w:r>
          </w:p>
          <w:p w14:paraId="1B80C302" w14:textId="6BD48783" w:rsidR="002D618C" w:rsidRPr="00C41A31" w:rsidRDefault="002D618C" w:rsidP="002D6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B.B.A. Southern Oregon State College</w:t>
            </w:r>
          </w:p>
        </w:tc>
      </w:tr>
      <w:tr w:rsidR="00111CA5" w:rsidRPr="00C41A31" w14:paraId="2F7AED02" w14:textId="77777777" w:rsidTr="0019318C">
        <w:trPr>
          <w:trHeight w:val="159"/>
        </w:trPr>
        <w:tc>
          <w:tcPr>
            <w:tcW w:w="1525" w:type="dxa"/>
          </w:tcPr>
          <w:p w14:paraId="5F73DAC5" w14:textId="115039D1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 xml:space="preserve">Herrera, Brooklyn </w:t>
            </w:r>
          </w:p>
        </w:tc>
        <w:tc>
          <w:tcPr>
            <w:tcW w:w="2438" w:type="dxa"/>
          </w:tcPr>
          <w:p w14:paraId="4DC6D00E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Asset-Based Learning Strategies</w:t>
            </w:r>
          </w:p>
          <w:p w14:paraId="5F288DB7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Latinx Student Success</w:t>
            </w:r>
          </w:p>
          <w:p w14:paraId="7A9C8FAE" w14:textId="31D17D26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eastAsia="Times New Roman" w:cstheme="minorHAnsi"/>
                <w:color w:val="000000"/>
              </w:rPr>
              <w:t>Peer Academic Support </w:t>
            </w:r>
          </w:p>
        </w:tc>
        <w:tc>
          <w:tcPr>
            <w:tcW w:w="2422" w:type="dxa"/>
          </w:tcPr>
          <w:p w14:paraId="4CBAE236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College Student Financial Literacy</w:t>
            </w:r>
          </w:p>
          <w:p w14:paraId="38850F6E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Peer Tutoring </w:t>
            </w:r>
          </w:p>
          <w:p w14:paraId="63ADB252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Peer Financial Mentoring</w:t>
            </w:r>
          </w:p>
          <w:p w14:paraId="6340F76D" w14:textId="199ED8F2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eastAsia="Times New Roman" w:cstheme="minorHAnsi"/>
                <w:color w:val="000000"/>
              </w:rPr>
              <w:t>Certified Financial Education Instructor (higher ed)</w:t>
            </w:r>
          </w:p>
        </w:tc>
        <w:tc>
          <w:tcPr>
            <w:tcW w:w="1629" w:type="dxa"/>
          </w:tcPr>
          <w:p w14:paraId="4E60FC1F" w14:textId="77777777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7DF577A1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Ed.D. (2023) University of North Georgia </w:t>
            </w:r>
          </w:p>
          <w:p w14:paraId="4CFB52C6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M.M. Shorter University </w:t>
            </w:r>
          </w:p>
          <w:p w14:paraId="79B4FDD6" w14:textId="60A3565C" w:rsidR="00111CA5" w:rsidRPr="00C41A31" w:rsidRDefault="00111CA5" w:rsidP="00111CA5">
            <w:pPr>
              <w:pStyle w:val="TableParagraph"/>
              <w:spacing w:before="3"/>
              <w:rPr>
                <w:rFonts w:asciiTheme="minorHAnsi" w:hAnsiTheme="minorHAnsi" w:cstheme="minorHAnsi"/>
              </w:rPr>
            </w:pPr>
            <w:r w:rsidRPr="00C41A31">
              <w:rPr>
                <w:rFonts w:asciiTheme="minorHAnsi" w:hAnsiTheme="minorHAnsi" w:cstheme="minorHAnsi"/>
                <w:color w:val="000000"/>
              </w:rPr>
              <w:t>B.A. Dalton State College</w:t>
            </w:r>
          </w:p>
        </w:tc>
      </w:tr>
      <w:tr w:rsidR="0049552C" w:rsidRPr="00C41A31" w14:paraId="1795AC80" w14:textId="77777777" w:rsidTr="0049552C">
        <w:trPr>
          <w:trHeight w:val="159"/>
        </w:trPr>
        <w:tc>
          <w:tcPr>
            <w:tcW w:w="1525" w:type="dxa"/>
          </w:tcPr>
          <w:p w14:paraId="2D7C3774" w14:textId="0E9D0A40" w:rsidR="0049552C" w:rsidRPr="00C41A31" w:rsidRDefault="0049552C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Holverson, Lauren</w:t>
            </w:r>
          </w:p>
        </w:tc>
        <w:tc>
          <w:tcPr>
            <w:tcW w:w="2438" w:type="dxa"/>
          </w:tcPr>
          <w:p w14:paraId="11683556" w14:textId="77777777" w:rsidR="0049552C" w:rsidRPr="00C41A31" w:rsidRDefault="0049552C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2422" w:type="dxa"/>
          </w:tcPr>
          <w:p w14:paraId="5EAE3474" w14:textId="77777777" w:rsidR="008B6E3A" w:rsidRPr="00C41A31" w:rsidRDefault="008B6E3A" w:rsidP="008B6E3A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Market Research</w:t>
            </w:r>
          </w:p>
          <w:p w14:paraId="5C1F230D" w14:textId="77777777" w:rsidR="008B6E3A" w:rsidRPr="00C41A31" w:rsidRDefault="008B6E3A" w:rsidP="008B6E3A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Social Media</w:t>
            </w:r>
          </w:p>
          <w:p w14:paraId="31908C8E" w14:textId="77777777" w:rsidR="008B6E3A" w:rsidRPr="00C41A31" w:rsidRDefault="008B6E3A" w:rsidP="008B6E3A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Entrepreneurship</w:t>
            </w:r>
          </w:p>
          <w:p w14:paraId="116CED78" w14:textId="77777777" w:rsidR="008B6E3A" w:rsidRPr="00C41A31" w:rsidRDefault="008B6E3A" w:rsidP="008B6E3A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Nonprofits </w:t>
            </w:r>
          </w:p>
          <w:p w14:paraId="1ADECBD2" w14:textId="77777777" w:rsidR="008B6E3A" w:rsidRPr="00C41A31" w:rsidRDefault="008B6E3A" w:rsidP="008B6E3A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Business Analytics</w:t>
            </w:r>
          </w:p>
          <w:p w14:paraId="703DE5BE" w14:textId="77777777" w:rsidR="008B6E3A" w:rsidRPr="00C41A31" w:rsidRDefault="008B6E3A" w:rsidP="008B6E3A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Communications </w:t>
            </w:r>
          </w:p>
          <w:p w14:paraId="65D2CFB3" w14:textId="77777777" w:rsidR="0049552C" w:rsidRPr="00C41A31" w:rsidRDefault="0049552C" w:rsidP="00111CA5">
            <w:pPr>
              <w:rPr>
                <w:rFonts w:cstheme="minorHAnsi"/>
              </w:rPr>
            </w:pPr>
          </w:p>
        </w:tc>
        <w:tc>
          <w:tcPr>
            <w:tcW w:w="1629" w:type="dxa"/>
          </w:tcPr>
          <w:p w14:paraId="6376ED5A" w14:textId="77777777" w:rsidR="0049552C" w:rsidRPr="00C41A31" w:rsidRDefault="0049552C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799089AB" w14:textId="49A907B0" w:rsidR="0049552C" w:rsidRPr="00C41A31" w:rsidRDefault="0049552C" w:rsidP="0049552C">
            <w:pPr>
              <w:pStyle w:val="TableParagraph"/>
              <w:spacing w:before="3"/>
              <w:ind w:left="-29"/>
              <w:rPr>
                <w:rFonts w:asciiTheme="minorHAnsi" w:hAnsiTheme="minorHAnsi" w:cstheme="minorHAnsi"/>
              </w:rPr>
            </w:pPr>
            <w:r w:rsidRPr="00C41A31">
              <w:rPr>
                <w:rFonts w:asciiTheme="minorHAnsi" w:hAnsiTheme="minorHAnsi" w:cstheme="minorHAnsi"/>
              </w:rPr>
              <w:t>M.B.A, University of West Georgia</w:t>
            </w:r>
          </w:p>
          <w:p w14:paraId="647C820A" w14:textId="3726E6BE" w:rsidR="0049552C" w:rsidRPr="00C41A31" w:rsidRDefault="0049552C" w:rsidP="0049552C">
            <w:pPr>
              <w:pStyle w:val="TableParagraph"/>
              <w:spacing w:before="3"/>
              <w:rPr>
                <w:rFonts w:asciiTheme="minorHAnsi" w:hAnsiTheme="minorHAnsi" w:cstheme="minorHAnsi"/>
              </w:rPr>
            </w:pPr>
            <w:r w:rsidRPr="00C41A31">
              <w:rPr>
                <w:rFonts w:asciiTheme="minorHAnsi" w:hAnsiTheme="minorHAnsi" w:cstheme="minorHAnsi"/>
              </w:rPr>
              <w:t>B.B.A., Marketing, University of Montevallo</w:t>
            </w:r>
          </w:p>
        </w:tc>
      </w:tr>
      <w:tr w:rsidR="00111CA5" w:rsidRPr="00C41A31" w14:paraId="563B4637" w14:textId="77777777" w:rsidTr="0019318C">
        <w:trPr>
          <w:trHeight w:val="159"/>
        </w:trPr>
        <w:tc>
          <w:tcPr>
            <w:tcW w:w="1525" w:type="dxa"/>
          </w:tcPr>
          <w:p w14:paraId="03B55838" w14:textId="3B525969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Hoy, Edward</w:t>
            </w:r>
          </w:p>
        </w:tc>
        <w:tc>
          <w:tcPr>
            <w:tcW w:w="2438" w:type="dxa"/>
          </w:tcPr>
          <w:p w14:paraId="5F062014" w14:textId="77777777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2422" w:type="dxa"/>
          </w:tcPr>
          <w:p w14:paraId="090980E7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629" w:type="dxa"/>
          </w:tcPr>
          <w:p w14:paraId="4CA2C508" w14:textId="77777777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613CDA59" w14:textId="73541593" w:rsidR="00111CA5" w:rsidRPr="00C41A31" w:rsidRDefault="00111CA5" w:rsidP="00111CA5">
            <w:pPr>
              <w:pStyle w:val="TableParagraph"/>
              <w:spacing w:before="3"/>
              <w:rPr>
                <w:rFonts w:asciiTheme="minorHAnsi" w:hAnsiTheme="minorHAnsi" w:cstheme="minorHAnsi"/>
              </w:rPr>
            </w:pPr>
            <w:r w:rsidRPr="00C41A31">
              <w:rPr>
                <w:rFonts w:asciiTheme="minorHAnsi" w:hAnsiTheme="minorHAnsi" w:cstheme="minorHAnsi"/>
              </w:rPr>
              <w:t>D</w:t>
            </w:r>
            <w:r w:rsidR="00E83168" w:rsidRPr="00C41A31">
              <w:rPr>
                <w:rFonts w:asciiTheme="minorHAnsi" w:hAnsiTheme="minorHAnsi" w:cstheme="minorHAnsi"/>
              </w:rPr>
              <w:t>.</w:t>
            </w:r>
            <w:r w:rsidRPr="00C41A31">
              <w:rPr>
                <w:rFonts w:asciiTheme="minorHAnsi" w:hAnsiTheme="minorHAnsi" w:cstheme="minorHAnsi"/>
              </w:rPr>
              <w:t>B</w:t>
            </w:r>
            <w:r w:rsidR="00E83168" w:rsidRPr="00C41A31">
              <w:rPr>
                <w:rFonts w:asciiTheme="minorHAnsi" w:hAnsiTheme="minorHAnsi" w:cstheme="minorHAnsi"/>
              </w:rPr>
              <w:t>.</w:t>
            </w:r>
            <w:r w:rsidRPr="00C41A31">
              <w:rPr>
                <w:rFonts w:asciiTheme="minorHAnsi" w:hAnsiTheme="minorHAnsi" w:cstheme="minorHAnsi"/>
              </w:rPr>
              <w:t>A</w:t>
            </w:r>
            <w:r w:rsidR="00E83168" w:rsidRPr="00C41A31">
              <w:rPr>
                <w:rFonts w:asciiTheme="minorHAnsi" w:hAnsiTheme="minorHAnsi" w:cstheme="minorHAnsi"/>
              </w:rPr>
              <w:t>.</w:t>
            </w:r>
            <w:r w:rsidRPr="00C41A31">
              <w:rPr>
                <w:rFonts w:asciiTheme="minorHAnsi" w:hAnsiTheme="minorHAnsi" w:cstheme="minorHAnsi"/>
              </w:rPr>
              <w:t xml:space="preserve">, International </w:t>
            </w:r>
            <w:r w:rsidRPr="00C41A31">
              <w:rPr>
                <w:rFonts w:asciiTheme="minorHAnsi" w:hAnsiTheme="minorHAnsi" w:cstheme="minorHAnsi"/>
              </w:rPr>
              <w:lastRenderedPageBreak/>
              <w:t>Business, Argosy University</w:t>
            </w:r>
          </w:p>
          <w:p w14:paraId="769173ED" w14:textId="77777777" w:rsidR="00111CA5" w:rsidRPr="00C41A31" w:rsidRDefault="00111CA5" w:rsidP="00111CA5">
            <w:pPr>
              <w:pStyle w:val="TableParagraph"/>
              <w:spacing w:before="3"/>
              <w:rPr>
                <w:rFonts w:asciiTheme="minorHAnsi" w:hAnsiTheme="minorHAnsi" w:cstheme="minorHAnsi"/>
              </w:rPr>
            </w:pPr>
            <w:r w:rsidRPr="00C41A31">
              <w:rPr>
                <w:rFonts w:asciiTheme="minorHAnsi" w:hAnsiTheme="minorHAnsi" w:cstheme="minorHAnsi"/>
              </w:rPr>
              <w:t>M.Ed., University of Tennessee Chattanooga</w:t>
            </w:r>
          </w:p>
          <w:p w14:paraId="45194502" w14:textId="66344BD5" w:rsidR="00111CA5" w:rsidRPr="00C41A31" w:rsidRDefault="00111CA5" w:rsidP="00111CA5">
            <w:pPr>
              <w:pStyle w:val="TableParagraph"/>
              <w:spacing w:before="3"/>
              <w:rPr>
                <w:rFonts w:asciiTheme="minorHAnsi" w:hAnsiTheme="minorHAnsi" w:cstheme="minorHAnsi"/>
              </w:rPr>
            </w:pPr>
            <w:r w:rsidRPr="00C41A31">
              <w:rPr>
                <w:rFonts w:asciiTheme="minorHAnsi" w:hAnsiTheme="minorHAnsi" w:cstheme="minorHAnsi"/>
              </w:rPr>
              <w:t>M</w:t>
            </w:r>
            <w:r w:rsidR="00E83168" w:rsidRPr="00C41A31">
              <w:rPr>
                <w:rFonts w:asciiTheme="minorHAnsi" w:hAnsiTheme="minorHAnsi" w:cstheme="minorHAnsi"/>
              </w:rPr>
              <w:t>.</w:t>
            </w:r>
            <w:r w:rsidRPr="00C41A31">
              <w:rPr>
                <w:rFonts w:asciiTheme="minorHAnsi" w:hAnsiTheme="minorHAnsi" w:cstheme="minorHAnsi"/>
              </w:rPr>
              <w:t>S</w:t>
            </w:r>
            <w:r w:rsidR="00E83168" w:rsidRPr="00C41A31">
              <w:rPr>
                <w:rFonts w:asciiTheme="minorHAnsi" w:hAnsiTheme="minorHAnsi" w:cstheme="minorHAnsi"/>
              </w:rPr>
              <w:t>.</w:t>
            </w:r>
            <w:r w:rsidRPr="00C41A31">
              <w:rPr>
                <w:rFonts w:asciiTheme="minorHAnsi" w:hAnsiTheme="minorHAnsi" w:cstheme="minorHAnsi"/>
              </w:rPr>
              <w:t>M</w:t>
            </w:r>
            <w:r w:rsidR="00E83168" w:rsidRPr="00C41A31">
              <w:rPr>
                <w:rFonts w:asciiTheme="minorHAnsi" w:hAnsiTheme="minorHAnsi" w:cstheme="minorHAnsi"/>
              </w:rPr>
              <w:t>.</w:t>
            </w:r>
            <w:r w:rsidRPr="00C41A31">
              <w:rPr>
                <w:rFonts w:asciiTheme="minorHAnsi" w:hAnsiTheme="minorHAnsi" w:cstheme="minorHAnsi"/>
              </w:rPr>
              <w:t>, Saint Thomas University</w:t>
            </w:r>
          </w:p>
          <w:p w14:paraId="1B6D96B4" w14:textId="739F34FD" w:rsidR="00111CA5" w:rsidRPr="00C41A31" w:rsidRDefault="00111CA5" w:rsidP="00111CA5">
            <w:pPr>
              <w:pStyle w:val="TableParagraph"/>
              <w:rPr>
                <w:rFonts w:asciiTheme="minorHAnsi" w:hAnsiTheme="minorHAnsi" w:cstheme="minorHAnsi"/>
              </w:rPr>
            </w:pPr>
            <w:r w:rsidRPr="00C41A31">
              <w:rPr>
                <w:rFonts w:asciiTheme="minorHAnsi" w:hAnsiTheme="minorHAnsi" w:cstheme="minorHAnsi"/>
              </w:rPr>
              <w:t>B</w:t>
            </w:r>
            <w:r w:rsidR="00E83168" w:rsidRPr="00C41A31">
              <w:rPr>
                <w:rFonts w:asciiTheme="minorHAnsi" w:hAnsiTheme="minorHAnsi" w:cstheme="minorHAnsi"/>
              </w:rPr>
              <w:t>.</w:t>
            </w:r>
            <w:r w:rsidRPr="00C41A31">
              <w:rPr>
                <w:rFonts w:asciiTheme="minorHAnsi" w:hAnsiTheme="minorHAnsi" w:cstheme="minorHAnsi"/>
              </w:rPr>
              <w:t>A</w:t>
            </w:r>
            <w:r w:rsidR="00E83168" w:rsidRPr="00C41A31">
              <w:rPr>
                <w:rFonts w:asciiTheme="minorHAnsi" w:hAnsiTheme="minorHAnsi" w:cstheme="minorHAnsi"/>
              </w:rPr>
              <w:t>.</w:t>
            </w:r>
            <w:r w:rsidRPr="00C41A31">
              <w:rPr>
                <w:rFonts w:asciiTheme="minorHAnsi" w:hAnsiTheme="minorHAnsi" w:cstheme="minorHAnsi"/>
              </w:rPr>
              <w:t>, Saint Thomas University</w:t>
            </w:r>
          </w:p>
        </w:tc>
      </w:tr>
      <w:tr w:rsidR="00111CA5" w:rsidRPr="00C41A31" w14:paraId="3FE37447" w14:textId="77777777" w:rsidTr="0019318C">
        <w:trPr>
          <w:trHeight w:val="159"/>
        </w:trPr>
        <w:tc>
          <w:tcPr>
            <w:tcW w:w="1525" w:type="dxa"/>
          </w:tcPr>
          <w:p w14:paraId="1F92992A" w14:textId="6C4D4459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Lust, Kent</w:t>
            </w:r>
          </w:p>
        </w:tc>
        <w:tc>
          <w:tcPr>
            <w:tcW w:w="2438" w:type="dxa"/>
          </w:tcPr>
          <w:p w14:paraId="560AA9E9" w14:textId="77777777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2422" w:type="dxa"/>
          </w:tcPr>
          <w:p w14:paraId="6B43EDAF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Emotional Intelligence in the workplace (EQ)</w:t>
            </w:r>
          </w:p>
          <w:p w14:paraId="28024D62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Coaching &amp; Development in the workplace</w:t>
            </w:r>
          </w:p>
          <w:p w14:paraId="7B5F7759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International Sales Leadership</w:t>
            </w:r>
          </w:p>
          <w:p w14:paraId="18728DDE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upply Chain</w:t>
            </w:r>
          </w:p>
          <w:p w14:paraId="72253EAF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29" w:type="dxa"/>
          </w:tcPr>
          <w:p w14:paraId="19E2C71F" w14:textId="77777777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7DB92CED" w14:textId="5C189516" w:rsidR="00111CA5" w:rsidRPr="00C41A31" w:rsidRDefault="00111CA5" w:rsidP="00111CA5">
            <w:pPr>
              <w:pStyle w:val="TableParagraph"/>
              <w:rPr>
                <w:rFonts w:asciiTheme="minorHAnsi" w:hAnsiTheme="minorHAnsi" w:cstheme="minorHAnsi"/>
              </w:rPr>
            </w:pPr>
            <w:r w:rsidRPr="00C41A31">
              <w:rPr>
                <w:rFonts w:asciiTheme="minorHAnsi" w:hAnsiTheme="minorHAnsi" w:cstheme="minorHAnsi"/>
              </w:rPr>
              <w:t>M</w:t>
            </w:r>
            <w:r w:rsidR="00E83168" w:rsidRPr="00C41A31">
              <w:rPr>
                <w:rFonts w:asciiTheme="minorHAnsi" w:hAnsiTheme="minorHAnsi" w:cstheme="minorHAnsi"/>
              </w:rPr>
              <w:t>.</w:t>
            </w:r>
            <w:r w:rsidRPr="00C41A31">
              <w:rPr>
                <w:rFonts w:asciiTheme="minorHAnsi" w:hAnsiTheme="minorHAnsi" w:cstheme="minorHAnsi"/>
              </w:rPr>
              <w:t>B</w:t>
            </w:r>
            <w:r w:rsidR="00E83168" w:rsidRPr="00C41A31">
              <w:rPr>
                <w:rFonts w:asciiTheme="minorHAnsi" w:hAnsiTheme="minorHAnsi" w:cstheme="minorHAnsi"/>
              </w:rPr>
              <w:t>.</w:t>
            </w:r>
            <w:r w:rsidRPr="00C41A31">
              <w:rPr>
                <w:rFonts w:asciiTheme="minorHAnsi" w:hAnsiTheme="minorHAnsi" w:cstheme="minorHAnsi"/>
              </w:rPr>
              <w:t>A</w:t>
            </w:r>
            <w:r w:rsidR="00E83168" w:rsidRPr="00C41A31">
              <w:rPr>
                <w:rFonts w:asciiTheme="minorHAnsi" w:hAnsiTheme="minorHAnsi" w:cstheme="minorHAnsi"/>
              </w:rPr>
              <w:t>.</w:t>
            </w:r>
            <w:r w:rsidRPr="00C41A31">
              <w:rPr>
                <w:rFonts w:asciiTheme="minorHAnsi" w:hAnsiTheme="minorHAnsi" w:cstheme="minorHAnsi"/>
              </w:rPr>
              <w:t>, Kennesaw State University</w:t>
            </w:r>
          </w:p>
          <w:p w14:paraId="2BFDBA5E" w14:textId="43FD718A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BS, Kennesaw State University</w:t>
            </w:r>
          </w:p>
        </w:tc>
      </w:tr>
      <w:tr w:rsidR="00E83168" w:rsidRPr="00C41A31" w14:paraId="01FABC50" w14:textId="77777777" w:rsidTr="00E83168">
        <w:trPr>
          <w:trHeight w:val="159"/>
        </w:trPr>
        <w:tc>
          <w:tcPr>
            <w:tcW w:w="1525" w:type="dxa"/>
          </w:tcPr>
          <w:p w14:paraId="5516078F" w14:textId="3D559A60" w:rsidR="00E83168" w:rsidRPr="00C41A31" w:rsidRDefault="00E83168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Maddox, Ann</w:t>
            </w:r>
          </w:p>
        </w:tc>
        <w:tc>
          <w:tcPr>
            <w:tcW w:w="2438" w:type="dxa"/>
          </w:tcPr>
          <w:p w14:paraId="492CDB41" w14:textId="77777777" w:rsidR="00E83168" w:rsidRPr="00C41A31" w:rsidRDefault="00E83168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2422" w:type="dxa"/>
          </w:tcPr>
          <w:p w14:paraId="73932A1C" w14:textId="77777777" w:rsidR="00E83168" w:rsidRPr="00C41A31" w:rsidRDefault="00E90D1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Human Resources Management</w:t>
            </w:r>
          </w:p>
          <w:p w14:paraId="4B472BFF" w14:textId="77777777" w:rsidR="00E90D15" w:rsidRPr="00C41A31" w:rsidRDefault="00E90D1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Psychology</w:t>
            </w:r>
          </w:p>
          <w:p w14:paraId="28254149" w14:textId="77777777" w:rsidR="00E90D15" w:rsidRPr="00C41A31" w:rsidRDefault="00E90D1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Non-Profit Management</w:t>
            </w:r>
          </w:p>
          <w:p w14:paraId="58E43271" w14:textId="66AE7ACA" w:rsidR="00E90D15" w:rsidRPr="00C41A31" w:rsidRDefault="00E90D1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Diversity and Inclusion</w:t>
            </w:r>
          </w:p>
        </w:tc>
        <w:tc>
          <w:tcPr>
            <w:tcW w:w="1629" w:type="dxa"/>
          </w:tcPr>
          <w:p w14:paraId="456FED1F" w14:textId="77777777" w:rsidR="00E83168" w:rsidRPr="00C41A31" w:rsidRDefault="00E83168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287B238A" w14:textId="7185A32C" w:rsidR="00E83168" w:rsidRPr="00C41A31" w:rsidRDefault="00E83168" w:rsidP="00E83168">
            <w:pPr>
              <w:pStyle w:val="TableParagraph"/>
              <w:rPr>
                <w:rFonts w:asciiTheme="minorHAnsi" w:hAnsiTheme="minorHAnsi" w:cstheme="minorHAnsi"/>
              </w:rPr>
            </w:pPr>
            <w:r w:rsidRPr="00C41A31">
              <w:rPr>
                <w:rFonts w:asciiTheme="minorHAnsi" w:hAnsiTheme="minorHAnsi" w:cstheme="minorHAnsi"/>
              </w:rPr>
              <w:t>M.B.A., Bryan College</w:t>
            </w:r>
          </w:p>
          <w:p w14:paraId="71E89075" w14:textId="7F8E480B" w:rsidR="00E83168" w:rsidRPr="00C41A31" w:rsidRDefault="00E83168" w:rsidP="00E83168">
            <w:pPr>
              <w:pStyle w:val="ListParagraph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B.S., Human Services Management – Nonprofit Management and Psychology, University of Tennessee Chattanooga</w:t>
            </w:r>
          </w:p>
        </w:tc>
      </w:tr>
      <w:tr w:rsidR="00111CA5" w:rsidRPr="00C41A31" w14:paraId="278B4126" w14:textId="77777777" w:rsidTr="0019318C">
        <w:trPr>
          <w:trHeight w:val="159"/>
        </w:trPr>
        <w:tc>
          <w:tcPr>
            <w:tcW w:w="1525" w:type="dxa"/>
          </w:tcPr>
          <w:p w14:paraId="707859AE" w14:textId="4A244973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Minor, John</w:t>
            </w:r>
          </w:p>
        </w:tc>
        <w:tc>
          <w:tcPr>
            <w:tcW w:w="2438" w:type="dxa"/>
          </w:tcPr>
          <w:p w14:paraId="54154FFC" w14:textId="77777777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2422" w:type="dxa"/>
          </w:tcPr>
          <w:p w14:paraId="51066F6A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Trusts and Estates - legal issues</w:t>
            </w:r>
          </w:p>
          <w:p w14:paraId="71D37245" w14:textId="021093E5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Taxation, particularly with regard to trusts and the estate and gift tax</w:t>
            </w:r>
          </w:p>
          <w:p w14:paraId="57D3C04B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Corporate entities and structures</w:t>
            </w:r>
          </w:p>
          <w:p w14:paraId="7184E791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Contracts</w:t>
            </w:r>
          </w:p>
          <w:p w14:paraId="12B49C37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Real Property law</w:t>
            </w:r>
          </w:p>
          <w:p w14:paraId="50AA666A" w14:textId="77777777" w:rsidR="00111CA5" w:rsidRPr="00C41A31" w:rsidRDefault="00111CA5" w:rsidP="00111CA5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1629" w:type="dxa"/>
          </w:tcPr>
          <w:p w14:paraId="3427D19E" w14:textId="77777777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4757F605" w14:textId="77777777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J.D. Mercer University</w:t>
            </w:r>
          </w:p>
          <w:p w14:paraId="76A15D75" w14:textId="0B6F5CAE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B. Mus. Vanderbilt University</w:t>
            </w:r>
          </w:p>
        </w:tc>
      </w:tr>
      <w:tr w:rsidR="009404EB" w:rsidRPr="00C41A31" w14:paraId="6A3B124E" w14:textId="77777777" w:rsidTr="009404EB">
        <w:trPr>
          <w:trHeight w:val="167"/>
        </w:trPr>
        <w:tc>
          <w:tcPr>
            <w:tcW w:w="1525" w:type="dxa"/>
          </w:tcPr>
          <w:p w14:paraId="4E72701E" w14:textId="098FE2B2" w:rsidR="009404EB" w:rsidRPr="00C41A31" w:rsidRDefault="009404EB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Sanders, Wesley</w:t>
            </w:r>
          </w:p>
        </w:tc>
        <w:tc>
          <w:tcPr>
            <w:tcW w:w="2438" w:type="dxa"/>
          </w:tcPr>
          <w:p w14:paraId="174407FE" w14:textId="7F24C093" w:rsidR="009404EB" w:rsidRPr="00C41A31" w:rsidRDefault="002B7068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Health Care Policy</w:t>
            </w:r>
          </w:p>
        </w:tc>
        <w:tc>
          <w:tcPr>
            <w:tcW w:w="2422" w:type="dxa"/>
          </w:tcPr>
          <w:p w14:paraId="00914DFC" w14:textId="77777777" w:rsidR="009404EB" w:rsidRPr="00C41A31" w:rsidRDefault="002B7068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Ethics</w:t>
            </w:r>
          </w:p>
          <w:p w14:paraId="2A7801B3" w14:textId="77777777" w:rsidR="002B7068" w:rsidRPr="00C41A31" w:rsidRDefault="002B7068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tatutory Accounting</w:t>
            </w:r>
          </w:p>
          <w:p w14:paraId="49B0A5AB" w14:textId="77777777" w:rsidR="002B7068" w:rsidRPr="00C41A31" w:rsidRDefault="002B7068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Health Insurance</w:t>
            </w:r>
          </w:p>
          <w:p w14:paraId="44AACAC6" w14:textId="77777777" w:rsidR="002B7068" w:rsidRPr="00C41A31" w:rsidRDefault="002B7068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Game Theory</w:t>
            </w:r>
          </w:p>
          <w:p w14:paraId="70319FC1" w14:textId="77777777" w:rsidR="002B7068" w:rsidRPr="00C41A31" w:rsidRDefault="002B7068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ehavioral Economics</w:t>
            </w:r>
          </w:p>
          <w:p w14:paraId="365ADE72" w14:textId="77777777" w:rsidR="002B7068" w:rsidRPr="00C41A31" w:rsidRDefault="002B7068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Data Analysis</w:t>
            </w:r>
          </w:p>
          <w:p w14:paraId="27F34DA1" w14:textId="6A6BAE4F" w:rsidR="002B7068" w:rsidRPr="00C41A31" w:rsidRDefault="002B7068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QL</w:t>
            </w:r>
          </w:p>
        </w:tc>
        <w:tc>
          <w:tcPr>
            <w:tcW w:w="1629" w:type="dxa"/>
          </w:tcPr>
          <w:p w14:paraId="755A6107" w14:textId="77777777" w:rsidR="009404EB" w:rsidRPr="00C41A31" w:rsidRDefault="002B7068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Biblical Hebrew</w:t>
            </w:r>
          </w:p>
          <w:p w14:paraId="330C9A75" w14:textId="77777777" w:rsidR="002B7068" w:rsidRPr="00C41A31" w:rsidRDefault="002B7068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Koine Greek</w:t>
            </w:r>
          </w:p>
          <w:p w14:paraId="3BF5CF5D" w14:textId="1A0E27B0" w:rsidR="002B7068" w:rsidRPr="00C41A31" w:rsidRDefault="002B7068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(read and translates)</w:t>
            </w:r>
          </w:p>
        </w:tc>
        <w:tc>
          <w:tcPr>
            <w:tcW w:w="1979" w:type="dxa"/>
          </w:tcPr>
          <w:p w14:paraId="559F38C2" w14:textId="4FC87030" w:rsidR="009404EB" w:rsidRPr="00C41A31" w:rsidRDefault="009404EB" w:rsidP="009404EB">
            <w:pPr>
              <w:pStyle w:val="TableParagraph"/>
              <w:spacing w:before="3"/>
              <w:rPr>
                <w:rFonts w:asciiTheme="minorHAnsi" w:hAnsiTheme="minorHAnsi" w:cstheme="minorHAnsi"/>
              </w:rPr>
            </w:pPr>
            <w:r w:rsidRPr="00C41A31">
              <w:rPr>
                <w:rFonts w:asciiTheme="minorHAnsi" w:hAnsiTheme="minorHAnsi" w:cstheme="minorHAnsi"/>
              </w:rPr>
              <w:t>M.B.A., Georgia Institute of Technology</w:t>
            </w:r>
          </w:p>
          <w:p w14:paraId="58514BBB" w14:textId="190BD03C" w:rsidR="009404EB" w:rsidRPr="00C41A31" w:rsidRDefault="009404EB" w:rsidP="009404EB">
            <w:pPr>
              <w:pStyle w:val="TableParagraph"/>
              <w:spacing w:before="3"/>
              <w:rPr>
                <w:rFonts w:asciiTheme="minorHAnsi" w:hAnsiTheme="minorHAnsi" w:cstheme="minorHAnsi"/>
              </w:rPr>
            </w:pPr>
            <w:r w:rsidRPr="00C41A31">
              <w:rPr>
                <w:rFonts w:asciiTheme="minorHAnsi" w:hAnsiTheme="minorHAnsi" w:cstheme="minorHAnsi"/>
              </w:rPr>
              <w:t xml:space="preserve">M.Div., Emory University </w:t>
            </w:r>
          </w:p>
          <w:p w14:paraId="6020ED43" w14:textId="54D84B81" w:rsidR="009404EB" w:rsidRPr="00C41A31" w:rsidRDefault="009404EB" w:rsidP="009404EB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lastRenderedPageBreak/>
              <w:t>B</w:t>
            </w:r>
            <w:r w:rsidR="003D71AF" w:rsidRPr="00C41A31">
              <w:rPr>
                <w:rFonts w:cstheme="minorHAnsi"/>
              </w:rPr>
              <w:t>.</w:t>
            </w:r>
            <w:r w:rsidRPr="00C41A31">
              <w:rPr>
                <w:rFonts w:cstheme="minorHAnsi"/>
              </w:rPr>
              <w:t>A</w:t>
            </w:r>
            <w:r w:rsidR="003D71AF" w:rsidRPr="00C41A31">
              <w:rPr>
                <w:rFonts w:cstheme="minorHAnsi"/>
              </w:rPr>
              <w:t>.</w:t>
            </w:r>
            <w:r w:rsidRPr="00C41A31">
              <w:rPr>
                <w:rFonts w:cstheme="minorHAnsi"/>
              </w:rPr>
              <w:t>, Binghamton University</w:t>
            </w:r>
          </w:p>
        </w:tc>
      </w:tr>
      <w:tr w:rsidR="00111CA5" w:rsidRPr="00C41A31" w14:paraId="61557517" w14:textId="77777777" w:rsidTr="0019318C">
        <w:trPr>
          <w:trHeight w:val="167"/>
        </w:trPr>
        <w:tc>
          <w:tcPr>
            <w:tcW w:w="1525" w:type="dxa"/>
          </w:tcPr>
          <w:p w14:paraId="17B5F48F" w14:textId="4898C391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Sasser, Mary Ann</w:t>
            </w:r>
          </w:p>
        </w:tc>
        <w:tc>
          <w:tcPr>
            <w:tcW w:w="2438" w:type="dxa"/>
          </w:tcPr>
          <w:p w14:paraId="279375B5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Diversity and Inclusion</w:t>
            </w:r>
          </w:p>
          <w:p w14:paraId="3A73D7C8" w14:textId="5F176709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Human Resources</w:t>
            </w:r>
          </w:p>
        </w:tc>
        <w:tc>
          <w:tcPr>
            <w:tcW w:w="2422" w:type="dxa"/>
          </w:tcPr>
          <w:p w14:paraId="1FD8ACA6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Human Resources</w:t>
            </w:r>
          </w:p>
          <w:p w14:paraId="566410C1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taffing and Talent Development</w:t>
            </w:r>
          </w:p>
          <w:p w14:paraId="57E39BA5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haw Industries, Inc.</w:t>
            </w:r>
          </w:p>
          <w:p w14:paraId="0929F897" w14:textId="51D6F97C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Floorcovering Industry</w:t>
            </w:r>
          </w:p>
        </w:tc>
        <w:tc>
          <w:tcPr>
            <w:tcW w:w="1629" w:type="dxa"/>
          </w:tcPr>
          <w:p w14:paraId="2A325FAC" w14:textId="77777777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53AF90E8" w14:textId="77777777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M.S. Troy University</w:t>
            </w:r>
          </w:p>
          <w:p w14:paraId="698D0068" w14:textId="28B0E345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B.S. Auburn University</w:t>
            </w:r>
          </w:p>
        </w:tc>
      </w:tr>
      <w:tr w:rsidR="00200427" w:rsidRPr="00C41A31" w14:paraId="5598C8EA" w14:textId="77777777" w:rsidTr="00200427">
        <w:trPr>
          <w:trHeight w:val="175"/>
        </w:trPr>
        <w:tc>
          <w:tcPr>
            <w:tcW w:w="1525" w:type="dxa"/>
          </w:tcPr>
          <w:p w14:paraId="34BF299A" w14:textId="3B17D0DA" w:rsidR="00200427" w:rsidRPr="00C41A31" w:rsidRDefault="00200427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Taylor, Bill</w:t>
            </w:r>
          </w:p>
        </w:tc>
        <w:tc>
          <w:tcPr>
            <w:tcW w:w="2438" w:type="dxa"/>
          </w:tcPr>
          <w:p w14:paraId="24ABC021" w14:textId="77777777" w:rsidR="00200427" w:rsidRPr="00C41A31" w:rsidRDefault="00200427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2422" w:type="dxa"/>
          </w:tcPr>
          <w:p w14:paraId="63A13C77" w14:textId="77777777" w:rsidR="00200427" w:rsidRPr="00C41A31" w:rsidRDefault="00E04C32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Healthcare</w:t>
            </w:r>
          </w:p>
          <w:p w14:paraId="5FA32C84" w14:textId="77777777" w:rsidR="00E04C32" w:rsidRPr="00C41A31" w:rsidRDefault="00E04C32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edicare</w:t>
            </w:r>
          </w:p>
          <w:p w14:paraId="429E2011" w14:textId="77777777" w:rsidR="00E04C32" w:rsidRPr="00C41A31" w:rsidRDefault="00E04C32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Health Insurance</w:t>
            </w:r>
          </w:p>
          <w:p w14:paraId="5A95F49F" w14:textId="77777777" w:rsidR="00E04C32" w:rsidRPr="00C41A31" w:rsidRDefault="00E04C32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Accounting for Healthcare Enterprises</w:t>
            </w:r>
          </w:p>
          <w:p w14:paraId="6BF67AE4" w14:textId="085FBB61" w:rsidR="00E04C32" w:rsidRPr="00C41A31" w:rsidRDefault="00E04C32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edical Practice Valuation</w:t>
            </w:r>
          </w:p>
        </w:tc>
        <w:tc>
          <w:tcPr>
            <w:tcW w:w="1629" w:type="dxa"/>
          </w:tcPr>
          <w:p w14:paraId="69D572EA" w14:textId="77777777" w:rsidR="00200427" w:rsidRPr="00C41A31" w:rsidRDefault="00200427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60BCED96" w14:textId="719B4488" w:rsidR="00200427" w:rsidRPr="00C41A31" w:rsidRDefault="00200427" w:rsidP="00200427">
            <w:pPr>
              <w:pStyle w:val="TableParagraph"/>
              <w:rPr>
                <w:rFonts w:asciiTheme="minorHAnsi" w:hAnsiTheme="minorHAnsi" w:cstheme="minorHAnsi"/>
                <w:bCs/>
              </w:rPr>
            </w:pPr>
            <w:r w:rsidRPr="00C41A31">
              <w:rPr>
                <w:rFonts w:asciiTheme="minorHAnsi" w:hAnsiTheme="minorHAnsi" w:cstheme="minorHAnsi"/>
                <w:bCs/>
              </w:rPr>
              <w:t>M.B.A., Loyola University of Chicago</w:t>
            </w:r>
          </w:p>
          <w:p w14:paraId="3CA65F0A" w14:textId="58CB68D2" w:rsidR="00200427" w:rsidRPr="00C41A31" w:rsidRDefault="00200427" w:rsidP="00200427">
            <w:pPr>
              <w:pStyle w:val="ListParagraph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  <w:bCs/>
              </w:rPr>
              <w:t>B.B.A., Accounting and Management, Southern Adventist University</w:t>
            </w:r>
          </w:p>
        </w:tc>
      </w:tr>
      <w:tr w:rsidR="00111CA5" w:rsidRPr="00C41A31" w14:paraId="5C1E0CAC" w14:textId="77777777" w:rsidTr="0019318C">
        <w:trPr>
          <w:trHeight w:val="175"/>
        </w:trPr>
        <w:tc>
          <w:tcPr>
            <w:tcW w:w="1525" w:type="dxa"/>
          </w:tcPr>
          <w:p w14:paraId="16DCECAF" w14:textId="7D77F144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Trivino, Jessica</w:t>
            </w:r>
          </w:p>
        </w:tc>
        <w:tc>
          <w:tcPr>
            <w:tcW w:w="2438" w:type="dxa"/>
          </w:tcPr>
          <w:p w14:paraId="3470C3BA" w14:textId="77777777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2422" w:type="dxa"/>
          </w:tcPr>
          <w:p w14:paraId="65117B5A" w14:textId="21C04137" w:rsidR="00111CA5" w:rsidRPr="00C41A31" w:rsidRDefault="00E90D1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Non-Profit Marketing and Fundraising</w:t>
            </w:r>
          </w:p>
        </w:tc>
        <w:tc>
          <w:tcPr>
            <w:tcW w:w="1629" w:type="dxa"/>
          </w:tcPr>
          <w:p w14:paraId="6AB62228" w14:textId="77777777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7D6FBE5A" w14:textId="77777777" w:rsidR="00111CA5" w:rsidRPr="00C41A31" w:rsidRDefault="00111CA5" w:rsidP="00111CA5">
            <w:pPr>
              <w:pStyle w:val="TableParagraph"/>
              <w:spacing w:before="3"/>
              <w:rPr>
                <w:rFonts w:asciiTheme="minorHAnsi" w:hAnsiTheme="minorHAnsi" w:cstheme="minorHAnsi"/>
              </w:rPr>
            </w:pPr>
            <w:r w:rsidRPr="00C41A31">
              <w:rPr>
                <w:rFonts w:asciiTheme="minorHAnsi" w:hAnsiTheme="minorHAnsi" w:cstheme="minorHAnsi"/>
              </w:rPr>
              <w:t>Masters, Auburn University</w:t>
            </w:r>
          </w:p>
          <w:p w14:paraId="68493909" w14:textId="42E67E41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BBA, Dalton State College</w:t>
            </w:r>
          </w:p>
        </w:tc>
      </w:tr>
      <w:tr w:rsidR="00111CA5" w:rsidRPr="00C41A31" w14:paraId="75C3AA3A" w14:textId="77777777" w:rsidTr="0019318C">
        <w:trPr>
          <w:trHeight w:val="175"/>
        </w:trPr>
        <w:tc>
          <w:tcPr>
            <w:tcW w:w="1525" w:type="dxa"/>
          </w:tcPr>
          <w:p w14:paraId="57C8BD0A" w14:textId="4DA6BBCA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 xml:space="preserve">Ward, Allen “Tripp” </w:t>
            </w:r>
          </w:p>
        </w:tc>
        <w:tc>
          <w:tcPr>
            <w:tcW w:w="2438" w:type="dxa"/>
          </w:tcPr>
          <w:p w14:paraId="4B09185A" w14:textId="77777777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2422" w:type="dxa"/>
          </w:tcPr>
          <w:p w14:paraId="471DF4A1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Real Estate</w:t>
            </w:r>
          </w:p>
          <w:p w14:paraId="36F807DE" w14:textId="633EA13F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Entrepreneurship</w:t>
            </w:r>
          </w:p>
        </w:tc>
        <w:tc>
          <w:tcPr>
            <w:tcW w:w="1629" w:type="dxa"/>
          </w:tcPr>
          <w:p w14:paraId="64529AF3" w14:textId="77777777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142BA69C" w14:textId="77777777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Masters Auburn University</w:t>
            </w:r>
          </w:p>
          <w:p w14:paraId="500F4B2C" w14:textId="0EC44B61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B.S. Clemson University</w:t>
            </w:r>
          </w:p>
        </w:tc>
      </w:tr>
    </w:tbl>
    <w:p w14:paraId="179E757D" w14:textId="350DFE46" w:rsidR="00463876" w:rsidRPr="00C41A31" w:rsidRDefault="00463876" w:rsidP="00291BD6">
      <w:pPr>
        <w:pStyle w:val="ListParagraph"/>
        <w:spacing w:after="200" w:line="276" w:lineRule="auto"/>
        <w:rPr>
          <w:rFonts w:cstheme="minorHAnsi"/>
        </w:rPr>
      </w:pPr>
    </w:p>
    <w:p w14:paraId="74E0904E" w14:textId="77777777" w:rsidR="00463876" w:rsidRPr="00C41A31" w:rsidRDefault="00463876" w:rsidP="00291BD6">
      <w:pPr>
        <w:pStyle w:val="ListParagraph"/>
        <w:spacing w:after="200" w:line="276" w:lineRule="auto"/>
        <w:rPr>
          <w:rFonts w:cstheme="minorHAnsi"/>
        </w:rPr>
      </w:pPr>
    </w:p>
    <w:sectPr w:rsidR="00463876" w:rsidRPr="00C41A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D0FD1"/>
    <w:multiLevelType w:val="hybridMultilevel"/>
    <w:tmpl w:val="CBD6770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5A0F1A"/>
    <w:multiLevelType w:val="hybridMultilevel"/>
    <w:tmpl w:val="368A9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B060E09"/>
    <w:multiLevelType w:val="hybridMultilevel"/>
    <w:tmpl w:val="23E43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0022B3"/>
    <w:multiLevelType w:val="multilevel"/>
    <w:tmpl w:val="EB884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7C85CEB"/>
    <w:multiLevelType w:val="hybridMultilevel"/>
    <w:tmpl w:val="F0AA7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AC5AF0"/>
    <w:multiLevelType w:val="multilevel"/>
    <w:tmpl w:val="E3EC4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EFA324A"/>
    <w:multiLevelType w:val="multilevel"/>
    <w:tmpl w:val="F1EC6B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5020FCD"/>
    <w:multiLevelType w:val="multilevel"/>
    <w:tmpl w:val="C06C8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96369601">
    <w:abstractNumId w:val="0"/>
  </w:num>
  <w:num w:numId="2" w16cid:durableId="1017080447">
    <w:abstractNumId w:val="2"/>
  </w:num>
  <w:num w:numId="3" w16cid:durableId="577255920">
    <w:abstractNumId w:val="4"/>
  </w:num>
  <w:num w:numId="4" w16cid:durableId="1914974504">
    <w:abstractNumId w:val="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17888521">
    <w:abstractNumId w:val="0"/>
  </w:num>
  <w:num w:numId="6" w16cid:durableId="1757282519">
    <w:abstractNumId w:val="3"/>
  </w:num>
  <w:num w:numId="7" w16cid:durableId="1258905382">
    <w:abstractNumId w:val="7"/>
  </w:num>
  <w:num w:numId="8" w16cid:durableId="1839688541">
    <w:abstractNumId w:val="1"/>
  </w:num>
  <w:num w:numId="9" w16cid:durableId="10105295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wMDe2sDAysjC1MDFU0lEKTi0uzszPAykwqgUA5UA2TCwAAAA="/>
  </w:docVars>
  <w:rsids>
    <w:rsidRoot w:val="002B21A2"/>
    <w:rsid w:val="00111CA5"/>
    <w:rsid w:val="00146D38"/>
    <w:rsid w:val="001649D1"/>
    <w:rsid w:val="0019318C"/>
    <w:rsid w:val="001B157C"/>
    <w:rsid w:val="00200427"/>
    <w:rsid w:val="002126B0"/>
    <w:rsid w:val="00220E3D"/>
    <w:rsid w:val="002375AB"/>
    <w:rsid w:val="00241C6F"/>
    <w:rsid w:val="00291BD6"/>
    <w:rsid w:val="002B21A2"/>
    <w:rsid w:val="002B7068"/>
    <w:rsid w:val="002C3127"/>
    <w:rsid w:val="002C55DE"/>
    <w:rsid w:val="002D618C"/>
    <w:rsid w:val="0034084E"/>
    <w:rsid w:val="00352AB4"/>
    <w:rsid w:val="003C1E81"/>
    <w:rsid w:val="003C54C8"/>
    <w:rsid w:val="003D71AF"/>
    <w:rsid w:val="004029E2"/>
    <w:rsid w:val="00405784"/>
    <w:rsid w:val="00463876"/>
    <w:rsid w:val="0049552C"/>
    <w:rsid w:val="004A0BF8"/>
    <w:rsid w:val="004C68B9"/>
    <w:rsid w:val="004D2BB1"/>
    <w:rsid w:val="004F411C"/>
    <w:rsid w:val="005252D5"/>
    <w:rsid w:val="005561F5"/>
    <w:rsid w:val="00596BF0"/>
    <w:rsid w:val="005A1DB4"/>
    <w:rsid w:val="00694B8F"/>
    <w:rsid w:val="006C19B8"/>
    <w:rsid w:val="006C2CB4"/>
    <w:rsid w:val="006D7EC0"/>
    <w:rsid w:val="00724C09"/>
    <w:rsid w:val="00786F8D"/>
    <w:rsid w:val="007A3733"/>
    <w:rsid w:val="007D70A9"/>
    <w:rsid w:val="008033CC"/>
    <w:rsid w:val="0082213F"/>
    <w:rsid w:val="00835ECF"/>
    <w:rsid w:val="00842051"/>
    <w:rsid w:val="0087353D"/>
    <w:rsid w:val="008B6E3A"/>
    <w:rsid w:val="00917055"/>
    <w:rsid w:val="009404EB"/>
    <w:rsid w:val="00982AF6"/>
    <w:rsid w:val="009A65BE"/>
    <w:rsid w:val="009E4A86"/>
    <w:rsid w:val="00A01780"/>
    <w:rsid w:val="00A161AF"/>
    <w:rsid w:val="00A95B29"/>
    <w:rsid w:val="00AD2649"/>
    <w:rsid w:val="00AD7730"/>
    <w:rsid w:val="00B45F20"/>
    <w:rsid w:val="00BA69E6"/>
    <w:rsid w:val="00BD21B0"/>
    <w:rsid w:val="00C41A31"/>
    <w:rsid w:val="00C43600"/>
    <w:rsid w:val="00C6706F"/>
    <w:rsid w:val="00C8748F"/>
    <w:rsid w:val="00CC0790"/>
    <w:rsid w:val="00CE74C5"/>
    <w:rsid w:val="00CF3488"/>
    <w:rsid w:val="00D934A9"/>
    <w:rsid w:val="00DC56C4"/>
    <w:rsid w:val="00E04C32"/>
    <w:rsid w:val="00E52341"/>
    <w:rsid w:val="00E57FD6"/>
    <w:rsid w:val="00E83168"/>
    <w:rsid w:val="00E90D15"/>
    <w:rsid w:val="00EE067B"/>
    <w:rsid w:val="00F13856"/>
    <w:rsid w:val="00F322B0"/>
    <w:rsid w:val="00F510A2"/>
    <w:rsid w:val="00F618A6"/>
    <w:rsid w:val="00F734B3"/>
    <w:rsid w:val="00F87B3A"/>
    <w:rsid w:val="00F97188"/>
    <w:rsid w:val="00FF3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2DC5A"/>
  <w15:chartTrackingRefBased/>
  <w15:docId w15:val="{CD5E3129-A731-4436-8CBA-CBC759313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1A2"/>
    <w:pPr>
      <w:ind w:left="720"/>
      <w:contextualSpacing/>
    </w:pPr>
  </w:style>
  <w:style w:type="paragraph" w:customStyle="1" w:styleId="Displayedequation">
    <w:name w:val="Displayed equation"/>
    <w:basedOn w:val="Normal"/>
    <w:next w:val="Normal"/>
    <w:qFormat/>
    <w:rsid w:val="00DC56C4"/>
    <w:pPr>
      <w:tabs>
        <w:tab w:val="center" w:pos="4253"/>
        <w:tab w:val="right" w:pos="8222"/>
      </w:tabs>
      <w:spacing w:before="240" w:after="240" w:line="48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39"/>
    <w:rsid w:val="00835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C31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127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694B8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E8316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b/>
      <w:bCs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E83168"/>
    <w:rPr>
      <w:rFonts w:ascii="Arial" w:eastAsia="Arial" w:hAnsi="Arial" w:cs="Arial"/>
      <w:b/>
      <w:bCs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28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2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484D43-8DD5-4BF1-B564-65B19483F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051</Words>
  <Characters>599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Shank</dc:creator>
  <cp:keywords/>
  <dc:description/>
  <cp:lastModifiedBy>Trish Rafey</cp:lastModifiedBy>
  <cp:revision>3</cp:revision>
  <cp:lastPrinted>2020-08-04T16:28:00Z</cp:lastPrinted>
  <dcterms:created xsi:type="dcterms:W3CDTF">2022-01-03T16:54:00Z</dcterms:created>
  <dcterms:modified xsi:type="dcterms:W3CDTF">2022-06-27T13:34:00Z</dcterms:modified>
</cp:coreProperties>
</file>